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25445C" w14:textId="77777777" w:rsidR="00BF2D71" w:rsidRPr="005725AE" w:rsidRDefault="000A5213" w:rsidP="00E0255D">
      <w:pPr>
        <w:pStyle w:val="NoSpacing"/>
      </w:pPr>
      <w:r>
        <w:rPr>
          <w:noProof/>
        </w:rPr>
        <w:object w:dxaOrig="1440" w:dyaOrig="1440" w14:anchorId="7A4729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198.8pt;margin-top:-31.5pt;width:216.7pt;height:162.65pt;z-index:-251658752;visibility:visible;mso-wrap-edited:f" wrapcoords="-42 0 -42 21544 21600 21544 21600 0 -42 0">
            <v:imagedata r:id="rId11" o:title=""/>
          </v:shape>
          <o:OLEObject Type="Embed" ProgID="Word.Picture.8" ShapeID="_x0000_s1027" DrawAspect="Content" ObjectID="_1663414165" r:id="rId12"/>
        </w:object>
      </w:r>
    </w:p>
    <w:p w14:paraId="0DBC2789" w14:textId="77777777" w:rsidR="00BF2D71" w:rsidRDefault="00BF2D71" w:rsidP="00BF2D71">
      <w:pPr>
        <w:pStyle w:val="Heading3"/>
        <w:jc w:val="center"/>
        <w:rPr>
          <w:szCs w:val="24"/>
        </w:rPr>
      </w:pPr>
    </w:p>
    <w:p w14:paraId="064574E5" w14:textId="77777777" w:rsidR="00D36F27" w:rsidRPr="00D36F27" w:rsidRDefault="00D36F27" w:rsidP="00D36F27">
      <w:pPr>
        <w:autoSpaceDE/>
        <w:autoSpaceDN/>
        <w:adjustRightInd/>
        <w:jc w:val="center"/>
        <w:rPr>
          <w:rFonts w:ascii="Arial" w:hAnsi="Arial"/>
          <w:sz w:val="24"/>
        </w:rPr>
      </w:pPr>
      <w:r w:rsidRPr="00D36F27">
        <w:rPr>
          <w:rFonts w:ascii="Arial" w:hAnsi="Arial"/>
          <w:b/>
          <w:sz w:val="22"/>
        </w:rPr>
        <w:t>STATE OF HAWAI</w:t>
      </w:r>
      <w:r w:rsidRPr="00D36F27">
        <w:rPr>
          <w:rFonts w:ascii="Arial" w:hAnsi="Arial" w:cs="Arial"/>
          <w:b/>
          <w:sz w:val="22"/>
        </w:rPr>
        <w:t>῾</w:t>
      </w:r>
      <w:r w:rsidRPr="00D36F27">
        <w:rPr>
          <w:rFonts w:ascii="Arial" w:hAnsi="Arial"/>
          <w:b/>
          <w:sz w:val="22"/>
        </w:rPr>
        <w:t>I</w:t>
      </w:r>
    </w:p>
    <w:p w14:paraId="31A23046" w14:textId="77777777" w:rsidR="00D36F27" w:rsidRPr="00D36F27" w:rsidRDefault="00D36F27" w:rsidP="00D36F27">
      <w:pPr>
        <w:autoSpaceDE/>
        <w:autoSpaceDN/>
        <w:adjustRightInd/>
        <w:jc w:val="center"/>
        <w:rPr>
          <w:rFonts w:ascii="Arial" w:hAnsi="Arial"/>
          <w:sz w:val="18"/>
        </w:rPr>
      </w:pPr>
      <w:r w:rsidRPr="00D36F27">
        <w:rPr>
          <w:rFonts w:ascii="Arial" w:hAnsi="Arial"/>
          <w:sz w:val="18"/>
        </w:rPr>
        <w:t xml:space="preserve">STATE COUNCIL </w:t>
      </w:r>
    </w:p>
    <w:p w14:paraId="3622BCAB" w14:textId="77777777" w:rsidR="00D36F27" w:rsidRPr="00D36F27" w:rsidRDefault="00D36F27" w:rsidP="00D36F27">
      <w:pPr>
        <w:autoSpaceDE/>
        <w:autoSpaceDN/>
        <w:adjustRightInd/>
        <w:jc w:val="center"/>
        <w:rPr>
          <w:rFonts w:ascii="Arial" w:hAnsi="Arial"/>
          <w:sz w:val="24"/>
        </w:rPr>
      </w:pPr>
      <w:r w:rsidRPr="00D36F27">
        <w:rPr>
          <w:rFonts w:ascii="Arial" w:hAnsi="Arial"/>
          <w:sz w:val="18"/>
        </w:rPr>
        <w:t>ON DEVELOPMENTAL DISABILITIES</w:t>
      </w:r>
    </w:p>
    <w:p w14:paraId="6DACB609" w14:textId="77777777" w:rsidR="00557396" w:rsidRDefault="00557396" w:rsidP="00D36F27">
      <w:pPr>
        <w:autoSpaceDE/>
        <w:autoSpaceDN/>
        <w:adjustRightInd/>
        <w:jc w:val="center"/>
        <w:rPr>
          <w:rFonts w:ascii="Arial" w:hAnsi="Arial"/>
          <w:sz w:val="14"/>
        </w:rPr>
      </w:pPr>
      <w:r>
        <w:rPr>
          <w:rFonts w:ascii="Arial" w:hAnsi="Arial"/>
          <w:sz w:val="14"/>
        </w:rPr>
        <w:t>PRINCESS VICTORIA KAM</w:t>
      </w:r>
      <w:r>
        <w:rPr>
          <w:rFonts w:ascii="Arial" w:hAnsi="Arial" w:cs="Arial"/>
          <w:sz w:val="14"/>
        </w:rPr>
        <w:t>Ā</w:t>
      </w:r>
      <w:r>
        <w:rPr>
          <w:rFonts w:ascii="Arial" w:hAnsi="Arial"/>
          <w:sz w:val="14"/>
        </w:rPr>
        <w:t>MALU BUILDING</w:t>
      </w:r>
    </w:p>
    <w:p w14:paraId="15D06B90" w14:textId="77777777" w:rsidR="00D36F27" w:rsidRPr="00D36F27" w:rsidRDefault="00D36F27" w:rsidP="00D36F27">
      <w:pPr>
        <w:autoSpaceDE/>
        <w:autoSpaceDN/>
        <w:adjustRightInd/>
        <w:jc w:val="center"/>
        <w:rPr>
          <w:rFonts w:ascii="Arial" w:hAnsi="Arial"/>
          <w:sz w:val="14"/>
        </w:rPr>
      </w:pPr>
      <w:r w:rsidRPr="00D36F27">
        <w:rPr>
          <w:rFonts w:ascii="Arial" w:hAnsi="Arial"/>
          <w:sz w:val="14"/>
        </w:rPr>
        <w:t>1010 RICHARDS STREET, Room 122</w:t>
      </w:r>
    </w:p>
    <w:p w14:paraId="77BB2330" w14:textId="77777777" w:rsidR="00D36F27" w:rsidRPr="00D36F27" w:rsidRDefault="00D36F27" w:rsidP="00D36F27">
      <w:pPr>
        <w:autoSpaceDE/>
        <w:autoSpaceDN/>
        <w:adjustRightInd/>
        <w:jc w:val="center"/>
        <w:rPr>
          <w:rFonts w:ascii="Arial" w:hAnsi="Arial"/>
          <w:sz w:val="14"/>
        </w:rPr>
      </w:pPr>
      <w:r w:rsidRPr="00D36F27">
        <w:rPr>
          <w:rFonts w:ascii="Arial" w:hAnsi="Arial"/>
          <w:sz w:val="14"/>
        </w:rPr>
        <w:t>HONOLULU, HAWAI</w:t>
      </w:r>
      <w:r w:rsidRPr="00D36F27">
        <w:rPr>
          <w:rFonts w:ascii="Arial" w:hAnsi="Arial" w:cs="Arial"/>
          <w:sz w:val="14"/>
        </w:rPr>
        <w:t>῾</w:t>
      </w:r>
      <w:r w:rsidR="00495729" w:rsidRPr="00D36F27">
        <w:rPr>
          <w:rFonts w:ascii="Arial" w:hAnsi="Arial"/>
          <w:sz w:val="14"/>
        </w:rPr>
        <w:t>I 96813</w:t>
      </w:r>
    </w:p>
    <w:p w14:paraId="6141EB43" w14:textId="77777777" w:rsidR="00D36F27" w:rsidRPr="00D36F27" w:rsidRDefault="00D36F27" w:rsidP="00D36F27">
      <w:pPr>
        <w:autoSpaceDE/>
        <w:autoSpaceDN/>
        <w:adjustRightInd/>
        <w:jc w:val="center"/>
        <w:rPr>
          <w:rFonts w:ascii="Arial" w:hAnsi="Arial"/>
          <w:sz w:val="14"/>
        </w:rPr>
      </w:pPr>
      <w:r w:rsidRPr="00D36F27">
        <w:rPr>
          <w:rFonts w:ascii="Arial" w:hAnsi="Arial"/>
          <w:sz w:val="14"/>
        </w:rPr>
        <w:t>TELEPHONE: (808) 586-8100    FAX: (808) 586-7543</w:t>
      </w:r>
    </w:p>
    <w:p w14:paraId="38EB48E0" w14:textId="77777777" w:rsidR="00D36F27" w:rsidRDefault="00D36F27" w:rsidP="00046E65">
      <w:pPr>
        <w:jc w:val="center"/>
        <w:rPr>
          <w:b/>
          <w:bCs/>
          <w:sz w:val="24"/>
          <w:szCs w:val="24"/>
        </w:rPr>
      </w:pPr>
    </w:p>
    <w:p w14:paraId="3557838E" w14:textId="77777777" w:rsidR="000C759D" w:rsidRPr="00482130" w:rsidRDefault="00D035B1" w:rsidP="000C759D">
      <w:pPr>
        <w:jc w:val="center"/>
        <w:rPr>
          <w:rFonts w:ascii="Arial" w:hAnsi="Arial" w:cs="Arial"/>
          <w:bCs/>
        </w:rPr>
      </w:pPr>
      <w:r w:rsidRPr="00482130">
        <w:rPr>
          <w:rFonts w:ascii="Arial" w:hAnsi="Arial" w:cs="Arial"/>
          <w:bCs/>
        </w:rPr>
        <w:t>P</w:t>
      </w:r>
      <w:r w:rsidR="00FE4B0C" w:rsidRPr="00482130">
        <w:rPr>
          <w:rFonts w:ascii="Arial" w:hAnsi="Arial" w:cs="Arial"/>
          <w:bCs/>
        </w:rPr>
        <w:t xml:space="preserve">UBLIC </w:t>
      </w:r>
      <w:r w:rsidRPr="00482130">
        <w:rPr>
          <w:rFonts w:ascii="Arial" w:hAnsi="Arial" w:cs="Arial"/>
          <w:bCs/>
        </w:rPr>
        <w:t>A</w:t>
      </w:r>
      <w:r w:rsidR="00FE4B0C" w:rsidRPr="00482130">
        <w:rPr>
          <w:rFonts w:ascii="Arial" w:hAnsi="Arial" w:cs="Arial"/>
          <w:bCs/>
        </w:rPr>
        <w:t xml:space="preserve">WARENESS, </w:t>
      </w:r>
      <w:r w:rsidRPr="00482130">
        <w:rPr>
          <w:rFonts w:ascii="Arial" w:hAnsi="Arial" w:cs="Arial"/>
          <w:bCs/>
        </w:rPr>
        <w:t>E</w:t>
      </w:r>
      <w:r w:rsidR="00FE4B0C" w:rsidRPr="00482130">
        <w:rPr>
          <w:rFonts w:ascii="Arial" w:hAnsi="Arial" w:cs="Arial"/>
          <w:bCs/>
        </w:rPr>
        <w:t xml:space="preserve">DUCATION &amp; </w:t>
      </w:r>
      <w:r w:rsidRPr="00482130">
        <w:rPr>
          <w:rFonts w:ascii="Arial" w:hAnsi="Arial" w:cs="Arial"/>
          <w:bCs/>
        </w:rPr>
        <w:t>T</w:t>
      </w:r>
      <w:r w:rsidR="00FE4B0C" w:rsidRPr="00482130">
        <w:rPr>
          <w:rFonts w:ascii="Arial" w:hAnsi="Arial" w:cs="Arial"/>
          <w:bCs/>
        </w:rPr>
        <w:t>RAINING COMMITTEE</w:t>
      </w:r>
      <w:r w:rsidR="000C759D" w:rsidRPr="00482130">
        <w:rPr>
          <w:rFonts w:ascii="Arial" w:hAnsi="Arial" w:cs="Arial"/>
          <w:bCs/>
        </w:rPr>
        <w:t xml:space="preserve"> MEETING</w:t>
      </w:r>
    </w:p>
    <w:p w14:paraId="795EB1AE" w14:textId="07B3FEC2" w:rsidR="000C759D" w:rsidRPr="00D71864" w:rsidRDefault="000A61C9" w:rsidP="000C759D">
      <w:pPr>
        <w:jc w:val="center"/>
        <w:rPr>
          <w:rFonts w:ascii="Arial" w:hAnsi="Arial" w:cs="Arial"/>
          <w:b/>
        </w:rPr>
      </w:pPr>
      <w:r w:rsidRPr="00D71864">
        <w:rPr>
          <w:rFonts w:ascii="Arial" w:hAnsi="Arial" w:cs="Arial"/>
          <w:b/>
        </w:rPr>
        <w:t>Wednes</w:t>
      </w:r>
      <w:r w:rsidR="000C759D" w:rsidRPr="00D71864">
        <w:rPr>
          <w:rFonts w:ascii="Arial" w:hAnsi="Arial" w:cs="Arial"/>
          <w:b/>
        </w:rPr>
        <w:t xml:space="preserve">day, </w:t>
      </w:r>
      <w:r w:rsidR="00D050DB" w:rsidRPr="00D71864">
        <w:rPr>
          <w:rFonts w:ascii="Arial" w:hAnsi="Arial" w:cs="Arial"/>
          <w:b/>
        </w:rPr>
        <w:t>September 9, 2020</w:t>
      </w:r>
    </w:p>
    <w:p w14:paraId="40D34AE9" w14:textId="585B257C" w:rsidR="000C759D" w:rsidRPr="00482130" w:rsidRDefault="00167082" w:rsidP="000C759D">
      <w:pPr>
        <w:jc w:val="center"/>
        <w:rPr>
          <w:rFonts w:ascii="Arial" w:hAnsi="Arial" w:cs="Arial"/>
          <w:bCs/>
        </w:rPr>
      </w:pPr>
      <w:r w:rsidRPr="00482130">
        <w:rPr>
          <w:rFonts w:ascii="Arial" w:hAnsi="Arial" w:cs="Arial"/>
          <w:bCs/>
        </w:rPr>
        <w:t>10:00 pm- 11:30</w:t>
      </w:r>
      <w:r w:rsidR="000C759D" w:rsidRPr="00482130">
        <w:rPr>
          <w:rFonts w:ascii="Arial" w:hAnsi="Arial" w:cs="Arial"/>
          <w:bCs/>
        </w:rPr>
        <w:t xml:space="preserve"> pm</w:t>
      </w:r>
    </w:p>
    <w:p w14:paraId="3640923A" w14:textId="77777777" w:rsidR="00482130" w:rsidRPr="00482130" w:rsidRDefault="00482130" w:rsidP="00482130">
      <w:pPr>
        <w:jc w:val="center"/>
        <w:rPr>
          <w:rFonts w:ascii="Arial" w:hAnsi="Arial" w:cs="Arial"/>
          <w:bCs/>
        </w:rPr>
      </w:pPr>
      <w:r w:rsidRPr="00482130">
        <w:rPr>
          <w:rFonts w:ascii="Arial" w:hAnsi="Arial" w:cs="Arial"/>
          <w:bCs/>
        </w:rPr>
        <w:t>Join Zoom Meeting</w:t>
      </w:r>
    </w:p>
    <w:p w14:paraId="533E4B62" w14:textId="0F2D185C" w:rsidR="00482130" w:rsidRPr="00482130" w:rsidRDefault="000A5213" w:rsidP="00482130">
      <w:pPr>
        <w:jc w:val="center"/>
        <w:rPr>
          <w:rFonts w:ascii="Arial" w:hAnsi="Arial" w:cs="Arial"/>
          <w:bCs/>
        </w:rPr>
      </w:pPr>
      <w:hyperlink r:id="rId13" w:history="1">
        <w:r w:rsidR="00482130" w:rsidRPr="00482130">
          <w:rPr>
            <w:rFonts w:ascii="Arial" w:hAnsi="Arial" w:cs="Arial"/>
            <w:bCs/>
          </w:rPr>
          <w:t>https://zoom.us/j/517612865</w:t>
        </w:r>
      </w:hyperlink>
    </w:p>
    <w:p w14:paraId="17DEBF3A" w14:textId="77777777" w:rsidR="00482130" w:rsidRPr="00482130" w:rsidRDefault="00482130" w:rsidP="00482130">
      <w:pPr>
        <w:jc w:val="center"/>
        <w:rPr>
          <w:rFonts w:ascii="Arial" w:hAnsi="Arial" w:cs="Arial"/>
          <w:bCs/>
        </w:rPr>
      </w:pPr>
      <w:r w:rsidRPr="00482130">
        <w:rPr>
          <w:rFonts w:ascii="Arial" w:hAnsi="Arial" w:cs="Arial"/>
          <w:bCs/>
        </w:rPr>
        <w:t>Meeting ID: 517 612 865</w:t>
      </w:r>
    </w:p>
    <w:p w14:paraId="18C1CF7F" w14:textId="737AFC89" w:rsidR="004C4A31" w:rsidRDefault="00482130" w:rsidP="00482130">
      <w:pPr>
        <w:jc w:val="center"/>
        <w:rPr>
          <w:rFonts w:ascii="Arial" w:hAnsi="Arial" w:cs="Arial"/>
          <w:bCs/>
        </w:rPr>
      </w:pPr>
      <w:r w:rsidRPr="00482130">
        <w:rPr>
          <w:rFonts w:ascii="Arial" w:hAnsi="Arial" w:cs="Arial"/>
          <w:bCs/>
        </w:rPr>
        <w:t>1-669-900-9128</w:t>
      </w:r>
    </w:p>
    <w:p w14:paraId="5036F746" w14:textId="67B91AA9" w:rsidR="00CD1C88" w:rsidRDefault="00CD1C88" w:rsidP="00482130">
      <w:pPr>
        <w:jc w:val="center"/>
        <w:rPr>
          <w:rFonts w:ascii="Arial" w:hAnsi="Arial" w:cs="Arial"/>
          <w:bCs/>
        </w:rPr>
      </w:pPr>
    </w:p>
    <w:p w14:paraId="4340A441" w14:textId="2E7B032D" w:rsidR="00CD1C88" w:rsidRPr="00CD1C88" w:rsidRDefault="00CD1C88" w:rsidP="00482130">
      <w:pPr>
        <w:jc w:val="center"/>
        <w:rPr>
          <w:rFonts w:ascii="Arial" w:hAnsi="Arial" w:cs="Arial"/>
          <w:b/>
          <w:u w:val="single"/>
        </w:rPr>
      </w:pPr>
      <w:r w:rsidRPr="00CD1C88">
        <w:rPr>
          <w:rFonts w:ascii="Arial" w:hAnsi="Arial" w:cs="Arial"/>
          <w:b/>
          <w:u w:val="single"/>
        </w:rPr>
        <w:t>MINUTES</w:t>
      </w:r>
    </w:p>
    <w:p w14:paraId="2D48D55D" w14:textId="16BFD500" w:rsidR="00367680" w:rsidRPr="00367680" w:rsidRDefault="00367680" w:rsidP="00367680">
      <w:pPr>
        <w:widowControl/>
        <w:tabs>
          <w:tab w:val="right" w:pos="360"/>
          <w:tab w:val="left" w:pos="720"/>
          <w:tab w:val="left" w:pos="1080"/>
        </w:tabs>
        <w:autoSpaceDE/>
        <w:autoSpaceDN/>
        <w:adjustRightInd/>
        <w:ind w:left="720"/>
        <w:contextualSpacing/>
        <w:rPr>
          <w:rFonts w:ascii="Arial" w:eastAsia="Calibri" w:hAnsi="Arial" w:cs="Arial"/>
          <w:sz w:val="22"/>
          <w:szCs w:val="22"/>
        </w:rPr>
      </w:pPr>
    </w:p>
    <w:p w14:paraId="519C2644" w14:textId="77777777" w:rsidR="000C759D" w:rsidRPr="007D1C1B" w:rsidRDefault="000C759D" w:rsidP="000C759D">
      <w:pPr>
        <w:rPr>
          <w:rFonts w:ascii="Arial" w:hAnsi="Arial" w:cs="Arial"/>
          <w:b/>
        </w:rPr>
      </w:pPr>
    </w:p>
    <w:p w14:paraId="70E4D680" w14:textId="1267AD7D" w:rsidR="00932656" w:rsidRPr="00236C60" w:rsidRDefault="000C759D" w:rsidP="004731FB">
      <w:pPr>
        <w:pStyle w:val="ListParagraph"/>
        <w:widowControl/>
        <w:autoSpaceDE/>
        <w:autoSpaceDN/>
        <w:adjustRightInd/>
        <w:ind w:left="1440" w:hanging="1440"/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b/>
          <w:sz w:val="24"/>
          <w:szCs w:val="24"/>
        </w:rPr>
        <w:t>PRESENT:</w:t>
      </w:r>
      <w:r w:rsidR="00932656" w:rsidRPr="00236C60">
        <w:rPr>
          <w:rFonts w:ascii="Arial" w:hAnsi="Arial" w:cs="Arial"/>
          <w:b/>
          <w:sz w:val="24"/>
          <w:szCs w:val="24"/>
        </w:rPr>
        <w:t xml:space="preserve"> </w:t>
      </w:r>
      <w:r w:rsidR="004731FB" w:rsidRPr="00236C60">
        <w:rPr>
          <w:rFonts w:ascii="Arial" w:hAnsi="Arial" w:cs="Arial"/>
          <w:b/>
          <w:sz w:val="24"/>
          <w:szCs w:val="24"/>
        </w:rPr>
        <w:tab/>
      </w:r>
      <w:r w:rsidR="00A20564" w:rsidRPr="00236C60">
        <w:rPr>
          <w:rFonts w:ascii="Arial" w:hAnsi="Arial" w:cs="Arial"/>
          <w:sz w:val="24"/>
          <w:szCs w:val="24"/>
        </w:rPr>
        <w:t xml:space="preserve">Jackie </w:t>
      </w:r>
      <w:bookmarkStart w:id="0" w:name="_Hlk501458498"/>
      <w:r w:rsidR="00A20564" w:rsidRPr="00236C60">
        <w:rPr>
          <w:rFonts w:ascii="Arial" w:hAnsi="Arial" w:cs="Arial"/>
          <w:sz w:val="24"/>
          <w:szCs w:val="24"/>
        </w:rPr>
        <w:t>Indreginal</w:t>
      </w:r>
      <w:bookmarkEnd w:id="0"/>
      <w:r w:rsidR="00A20564" w:rsidRPr="00236C60">
        <w:rPr>
          <w:rFonts w:ascii="Arial" w:hAnsi="Arial" w:cs="Arial"/>
          <w:sz w:val="24"/>
          <w:szCs w:val="24"/>
        </w:rPr>
        <w:t xml:space="preserve"> (Co-Chair, Public Awareness Education &amp; Training</w:t>
      </w:r>
      <w:bookmarkStart w:id="1" w:name="_Hlk532187662"/>
      <w:r w:rsidR="00A20564" w:rsidRPr="00236C60">
        <w:rPr>
          <w:rFonts w:ascii="Arial" w:hAnsi="Arial" w:cs="Arial"/>
          <w:sz w:val="24"/>
          <w:szCs w:val="24"/>
        </w:rPr>
        <w:t>, Med-QUEST Division</w:t>
      </w:r>
      <w:bookmarkEnd w:id="1"/>
      <w:r w:rsidR="00A20564" w:rsidRPr="00236C60">
        <w:rPr>
          <w:rFonts w:ascii="Arial" w:hAnsi="Arial" w:cs="Arial"/>
          <w:sz w:val="24"/>
          <w:szCs w:val="24"/>
        </w:rPr>
        <w:t xml:space="preserve">), </w:t>
      </w:r>
      <w:r w:rsidR="00B50848" w:rsidRPr="00236C60">
        <w:rPr>
          <w:rFonts w:ascii="Arial" w:hAnsi="Arial" w:cs="Arial"/>
          <w:sz w:val="24"/>
          <w:szCs w:val="24"/>
        </w:rPr>
        <w:t>Abigail George</w:t>
      </w:r>
      <w:r w:rsidR="00932656" w:rsidRPr="00236C60">
        <w:rPr>
          <w:rFonts w:ascii="Arial" w:hAnsi="Arial" w:cs="Arial"/>
          <w:sz w:val="24"/>
          <w:szCs w:val="24"/>
        </w:rPr>
        <w:t xml:space="preserve"> </w:t>
      </w:r>
      <w:r w:rsidR="009105CC" w:rsidRPr="00236C60">
        <w:rPr>
          <w:rFonts w:ascii="Arial" w:hAnsi="Arial" w:cs="Arial"/>
          <w:sz w:val="24"/>
          <w:szCs w:val="24"/>
        </w:rPr>
        <w:t>(</w:t>
      </w:r>
      <w:r w:rsidR="00932656" w:rsidRPr="00236C60">
        <w:rPr>
          <w:rFonts w:ascii="Arial" w:hAnsi="Arial" w:cs="Arial"/>
          <w:sz w:val="24"/>
          <w:szCs w:val="24"/>
        </w:rPr>
        <w:t>DDD Training Department</w:t>
      </w:r>
      <w:r w:rsidR="009105CC" w:rsidRPr="00236C60">
        <w:rPr>
          <w:rFonts w:ascii="Arial" w:hAnsi="Arial" w:cs="Arial"/>
          <w:sz w:val="24"/>
          <w:szCs w:val="24"/>
        </w:rPr>
        <w:t>)</w:t>
      </w:r>
      <w:r w:rsidR="00236C60" w:rsidRPr="00236C60">
        <w:rPr>
          <w:rFonts w:ascii="Arial" w:hAnsi="Arial" w:cs="Arial"/>
          <w:sz w:val="24"/>
          <w:szCs w:val="24"/>
        </w:rPr>
        <w:t xml:space="preserve">, Michelle Muralt (Co-Chair, Public Awareness Education &amp; Training; Self-Advocate); </w:t>
      </w:r>
    </w:p>
    <w:p w14:paraId="2A39AB8D" w14:textId="6EF43983" w:rsidR="00470DF2" w:rsidRPr="00236C60" w:rsidRDefault="000C759D" w:rsidP="007E01EF">
      <w:pPr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b/>
          <w:sz w:val="24"/>
          <w:szCs w:val="24"/>
        </w:rPr>
        <w:tab/>
      </w:r>
      <w:r w:rsidR="00932656" w:rsidRPr="00236C60">
        <w:rPr>
          <w:rFonts w:ascii="Arial" w:hAnsi="Arial" w:cs="Arial"/>
          <w:sz w:val="24"/>
          <w:szCs w:val="24"/>
        </w:rPr>
        <w:t xml:space="preserve">     </w:t>
      </w:r>
    </w:p>
    <w:p w14:paraId="79D50222" w14:textId="1FCC649D" w:rsidR="000C759D" w:rsidRDefault="000C759D" w:rsidP="000C759D">
      <w:pPr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b/>
          <w:sz w:val="24"/>
          <w:szCs w:val="24"/>
        </w:rPr>
        <w:t>STAFF:</w:t>
      </w:r>
      <w:r w:rsidR="00A665D8" w:rsidRPr="00236C60">
        <w:rPr>
          <w:rFonts w:ascii="Arial" w:hAnsi="Arial" w:cs="Arial"/>
          <w:b/>
          <w:sz w:val="24"/>
          <w:szCs w:val="24"/>
        </w:rPr>
        <w:tab/>
      </w:r>
      <w:r w:rsidR="00D050DB" w:rsidRPr="00236C60">
        <w:rPr>
          <w:rFonts w:ascii="Arial" w:hAnsi="Arial" w:cs="Arial"/>
          <w:sz w:val="24"/>
          <w:szCs w:val="24"/>
        </w:rPr>
        <w:t>Merline Remo</w:t>
      </w:r>
    </w:p>
    <w:p w14:paraId="7F3C8FEE" w14:textId="516AA6CE" w:rsidR="0085057D" w:rsidRDefault="0085057D" w:rsidP="000C759D">
      <w:pPr>
        <w:rPr>
          <w:rFonts w:ascii="Arial" w:hAnsi="Arial" w:cs="Arial"/>
          <w:sz w:val="24"/>
          <w:szCs w:val="24"/>
        </w:rPr>
      </w:pPr>
    </w:p>
    <w:p w14:paraId="038E04BB" w14:textId="3A2C0438" w:rsidR="0085057D" w:rsidRPr="00236C60" w:rsidRDefault="0085057D" w:rsidP="000C759D">
      <w:pPr>
        <w:rPr>
          <w:rFonts w:ascii="Arial" w:hAnsi="Arial" w:cs="Arial"/>
          <w:b/>
          <w:sz w:val="24"/>
          <w:szCs w:val="24"/>
        </w:rPr>
      </w:pPr>
      <w:r w:rsidRPr="0085057D">
        <w:rPr>
          <w:rFonts w:ascii="Arial" w:hAnsi="Arial" w:cs="Arial"/>
          <w:b/>
          <w:sz w:val="24"/>
          <w:szCs w:val="24"/>
        </w:rPr>
        <w:t>G</w:t>
      </w:r>
      <w:r>
        <w:rPr>
          <w:rFonts w:ascii="Arial" w:hAnsi="Arial" w:cs="Arial"/>
          <w:b/>
          <w:sz w:val="24"/>
          <w:szCs w:val="24"/>
        </w:rPr>
        <w:t>UEST</w:t>
      </w:r>
      <w:r w:rsidRPr="0085057D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ab/>
      </w:r>
      <w:r w:rsidRPr="0085057D">
        <w:rPr>
          <w:rFonts w:ascii="Arial" w:hAnsi="Arial" w:cs="Arial"/>
          <w:bCs/>
          <w:sz w:val="24"/>
          <w:szCs w:val="24"/>
        </w:rPr>
        <w:t>Gary Perimeter</w:t>
      </w:r>
      <w:bookmarkStart w:id="2" w:name="_GoBack"/>
      <w:bookmarkEnd w:id="2"/>
    </w:p>
    <w:p w14:paraId="7BBFD194" w14:textId="6C660A62" w:rsidR="000C759D" w:rsidRPr="00236C60" w:rsidRDefault="000C759D" w:rsidP="001726B5">
      <w:pPr>
        <w:pStyle w:val="ListParagraph"/>
        <w:widowControl/>
        <w:tabs>
          <w:tab w:val="left" w:pos="1170"/>
        </w:tabs>
        <w:autoSpaceDE/>
        <w:autoSpaceDN/>
        <w:adjustRightInd/>
        <w:ind w:left="360"/>
        <w:rPr>
          <w:rFonts w:ascii="Arial" w:hAnsi="Arial" w:cs="Arial"/>
          <w:sz w:val="24"/>
          <w:szCs w:val="24"/>
        </w:rPr>
      </w:pPr>
    </w:p>
    <w:p w14:paraId="0A1B6D3C" w14:textId="77777777" w:rsidR="005A3AB0" w:rsidRPr="00236C60" w:rsidRDefault="005A3AB0" w:rsidP="005A3AB0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93A4507" w14:textId="06F11B58" w:rsidR="005A3AB0" w:rsidRDefault="005A3AB0" w:rsidP="005A3AB0">
      <w:pPr>
        <w:tabs>
          <w:tab w:val="right" w:pos="-187"/>
          <w:tab w:val="left" w:pos="0"/>
          <w:tab w:val="left" w:pos="1080"/>
          <w:tab w:val="left" w:pos="1620"/>
        </w:tabs>
        <w:ind w:left="561" w:hanging="561"/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I.</w:t>
      </w:r>
      <w:r w:rsidRPr="00236C60">
        <w:rPr>
          <w:rFonts w:ascii="Arial" w:hAnsi="Arial" w:cs="Arial"/>
          <w:sz w:val="24"/>
          <w:szCs w:val="24"/>
        </w:rPr>
        <w:tab/>
        <w:t>CALL TO ORDER</w:t>
      </w:r>
    </w:p>
    <w:p w14:paraId="6AB2A10F" w14:textId="4EAC6C70" w:rsidR="00F97A56" w:rsidRDefault="00F97A56" w:rsidP="005A3AB0">
      <w:pPr>
        <w:tabs>
          <w:tab w:val="right" w:pos="-187"/>
          <w:tab w:val="left" w:pos="0"/>
          <w:tab w:val="left" w:pos="1080"/>
          <w:tab w:val="left" w:pos="1620"/>
        </w:tabs>
        <w:ind w:left="561" w:hanging="56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Ms. Muralt called the meeting to order at </w:t>
      </w:r>
      <w:r w:rsidR="00AB4CC2">
        <w:rPr>
          <w:rFonts w:ascii="Arial" w:hAnsi="Arial" w:cs="Arial"/>
          <w:sz w:val="24"/>
          <w:szCs w:val="24"/>
        </w:rPr>
        <w:t>10:05 am</w:t>
      </w:r>
    </w:p>
    <w:p w14:paraId="4F257DE3" w14:textId="6C5B54CA" w:rsidR="00236C60" w:rsidRPr="00236C60" w:rsidRDefault="00236C60" w:rsidP="005A3AB0">
      <w:pPr>
        <w:tabs>
          <w:tab w:val="right" w:pos="-187"/>
          <w:tab w:val="left" w:pos="0"/>
          <w:tab w:val="left" w:pos="1080"/>
          <w:tab w:val="left" w:pos="1620"/>
        </w:tabs>
        <w:ind w:left="561" w:hanging="56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2B76FA28" w14:textId="06D0B5BC" w:rsidR="005A3AB0" w:rsidRDefault="005A3AB0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II.</w:t>
      </w:r>
      <w:r w:rsidRPr="00236C60">
        <w:rPr>
          <w:rFonts w:ascii="Arial" w:hAnsi="Arial" w:cs="Arial"/>
          <w:sz w:val="24"/>
          <w:szCs w:val="24"/>
        </w:rPr>
        <w:tab/>
        <w:t>INTRODUCTIONS</w:t>
      </w:r>
    </w:p>
    <w:p w14:paraId="0FD89397" w14:textId="70062FFA" w:rsidR="00236C60" w:rsidRDefault="00236C60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Committee members, staff and guest introduced themselves.</w:t>
      </w:r>
    </w:p>
    <w:p w14:paraId="386B8767" w14:textId="77777777" w:rsidR="00236C60" w:rsidRPr="00236C60" w:rsidRDefault="00236C60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</w:p>
    <w:p w14:paraId="0E67977E" w14:textId="10363E62" w:rsidR="005A3AB0" w:rsidRDefault="005A3AB0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III.</w:t>
      </w:r>
      <w:r w:rsidRPr="00236C60">
        <w:rPr>
          <w:rFonts w:ascii="Arial" w:hAnsi="Arial" w:cs="Arial"/>
          <w:sz w:val="24"/>
          <w:szCs w:val="24"/>
        </w:rPr>
        <w:tab/>
        <w:t>STATEMENTS FROM THE PUBLIC</w:t>
      </w:r>
    </w:p>
    <w:p w14:paraId="0C03DF6A" w14:textId="2C112A43" w:rsidR="00236C60" w:rsidRDefault="00AB4CC2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No statements from the public.</w:t>
      </w:r>
    </w:p>
    <w:p w14:paraId="298F1C97" w14:textId="77777777" w:rsidR="00AB4CC2" w:rsidRPr="00236C60" w:rsidRDefault="00AB4CC2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</w:p>
    <w:p w14:paraId="372B70C6" w14:textId="76ABF0F9" w:rsidR="005A3AB0" w:rsidRPr="00236C60" w:rsidRDefault="005A3AB0" w:rsidP="005A3AB0">
      <w:pPr>
        <w:tabs>
          <w:tab w:val="left" w:pos="561"/>
          <w:tab w:val="left" w:pos="126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IV.</w:t>
      </w:r>
      <w:r w:rsidRPr="00236C60">
        <w:rPr>
          <w:rFonts w:ascii="Arial" w:hAnsi="Arial" w:cs="Arial"/>
          <w:sz w:val="24"/>
          <w:szCs w:val="24"/>
        </w:rPr>
        <w:tab/>
        <w:t>CONSENT ITEMS</w:t>
      </w:r>
      <w:r w:rsidR="00AB4CC2">
        <w:rPr>
          <w:rFonts w:ascii="Arial" w:hAnsi="Arial" w:cs="Arial"/>
          <w:sz w:val="24"/>
          <w:szCs w:val="24"/>
        </w:rPr>
        <w:tab/>
      </w:r>
    </w:p>
    <w:p w14:paraId="5E5288A9" w14:textId="77777777" w:rsidR="002A0EE7" w:rsidRDefault="005A3AB0" w:rsidP="005A3AB0">
      <w:pPr>
        <w:tabs>
          <w:tab w:val="left" w:pos="561"/>
          <w:tab w:val="left" w:pos="935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ab/>
        <w:t>A.</w:t>
      </w:r>
      <w:r w:rsidRPr="00236C60">
        <w:rPr>
          <w:rFonts w:ascii="Arial" w:hAnsi="Arial" w:cs="Arial"/>
          <w:sz w:val="24"/>
          <w:szCs w:val="24"/>
        </w:rPr>
        <w:tab/>
        <w:t>Minutes of the August 12, 2020 Committee Meeting</w:t>
      </w:r>
    </w:p>
    <w:p w14:paraId="18923805" w14:textId="7D080139" w:rsidR="005A3AB0" w:rsidRPr="003F3CC7" w:rsidRDefault="00A3503B" w:rsidP="003F3CC7">
      <w:pPr>
        <w:pStyle w:val="ListParagraph"/>
        <w:numPr>
          <w:ilvl w:val="0"/>
          <w:numId w:val="18"/>
        </w:numPr>
        <w:tabs>
          <w:tab w:val="left" w:pos="561"/>
          <w:tab w:val="left" w:pos="935"/>
          <w:tab w:val="left" w:pos="16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eeting minutes were approved</w:t>
      </w:r>
      <w:r w:rsidR="006B395F">
        <w:rPr>
          <w:rFonts w:ascii="Arial" w:hAnsi="Arial" w:cs="Arial"/>
          <w:sz w:val="24"/>
          <w:szCs w:val="24"/>
        </w:rPr>
        <w:t>.</w:t>
      </w:r>
    </w:p>
    <w:p w14:paraId="3C7BD45C" w14:textId="38064B2D" w:rsidR="005A3AB0" w:rsidRDefault="005A3AB0" w:rsidP="005A3AB0">
      <w:pPr>
        <w:tabs>
          <w:tab w:val="left" w:pos="561"/>
          <w:tab w:val="left" w:pos="935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ab/>
        <w:t>B.</w:t>
      </w:r>
      <w:r w:rsidRPr="00236C60">
        <w:rPr>
          <w:rFonts w:ascii="Arial" w:hAnsi="Arial" w:cs="Arial"/>
          <w:sz w:val="24"/>
          <w:szCs w:val="24"/>
        </w:rPr>
        <w:tab/>
        <w:t>Agenda</w:t>
      </w:r>
    </w:p>
    <w:p w14:paraId="4A791C61" w14:textId="77777777" w:rsidR="00377B17" w:rsidRDefault="00377B17" w:rsidP="00377B17">
      <w:pPr>
        <w:pStyle w:val="NoSpacing"/>
        <w:numPr>
          <w:ilvl w:val="0"/>
          <w:numId w:val="18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genda was approved as circulated.</w:t>
      </w:r>
    </w:p>
    <w:p w14:paraId="606AF5AE" w14:textId="77777777" w:rsidR="00236C60" w:rsidRPr="00236C60" w:rsidRDefault="00236C60" w:rsidP="005A3AB0">
      <w:pPr>
        <w:tabs>
          <w:tab w:val="left" w:pos="561"/>
          <w:tab w:val="left" w:pos="935"/>
          <w:tab w:val="left" w:pos="1620"/>
        </w:tabs>
        <w:rPr>
          <w:rFonts w:ascii="Arial" w:hAnsi="Arial" w:cs="Arial"/>
          <w:sz w:val="24"/>
          <w:szCs w:val="24"/>
        </w:rPr>
      </w:pPr>
    </w:p>
    <w:p w14:paraId="758E9E44" w14:textId="77777777" w:rsidR="005A3AB0" w:rsidRPr="00236C60" w:rsidRDefault="005A3AB0" w:rsidP="005A3AB0">
      <w:pPr>
        <w:tabs>
          <w:tab w:val="left" w:pos="561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V.</w:t>
      </w:r>
      <w:r w:rsidRPr="00236C60">
        <w:rPr>
          <w:rFonts w:ascii="Arial" w:hAnsi="Arial" w:cs="Arial"/>
          <w:sz w:val="24"/>
          <w:szCs w:val="24"/>
        </w:rPr>
        <w:tab/>
        <w:t>OLD BUSINESS</w:t>
      </w:r>
    </w:p>
    <w:p w14:paraId="7B5A9687" w14:textId="649D2548" w:rsidR="005A3AB0" w:rsidRDefault="005A3AB0" w:rsidP="005A3AB0">
      <w:pPr>
        <w:numPr>
          <w:ilvl w:val="0"/>
          <w:numId w:val="17"/>
        </w:num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DD Council State Plan</w:t>
      </w:r>
    </w:p>
    <w:p w14:paraId="386F49F7" w14:textId="77777777" w:rsidR="001000ED" w:rsidRDefault="001000ED" w:rsidP="001000ED">
      <w:pPr>
        <w:pStyle w:val="NoSpacing"/>
        <w:numPr>
          <w:ilvl w:val="2"/>
          <w:numId w:val="17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the last year on this state plan</w:t>
      </w:r>
    </w:p>
    <w:p w14:paraId="7BAC39B5" w14:textId="6E5F6D13" w:rsidR="00B230AC" w:rsidRDefault="001000ED" w:rsidP="001000ED">
      <w:pPr>
        <w:pStyle w:val="NoSpacing"/>
        <w:numPr>
          <w:ilvl w:val="2"/>
          <w:numId w:val="17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Each committee will be working on the Annual workplan. </w:t>
      </w:r>
    </w:p>
    <w:p w14:paraId="5DE86810" w14:textId="77777777" w:rsidR="001000ED" w:rsidRPr="001000ED" w:rsidRDefault="001000ED" w:rsidP="001000ED">
      <w:pPr>
        <w:pStyle w:val="NoSpacing"/>
        <w:tabs>
          <w:tab w:val="left" w:pos="720"/>
          <w:tab w:val="left" w:pos="1080"/>
          <w:tab w:val="left" w:pos="1440"/>
          <w:tab w:val="left" w:pos="1620"/>
          <w:tab w:val="left" w:pos="1800"/>
        </w:tabs>
        <w:ind w:left="1620"/>
        <w:rPr>
          <w:rFonts w:ascii="Arial" w:hAnsi="Arial" w:cs="Arial"/>
          <w:sz w:val="24"/>
          <w:szCs w:val="24"/>
        </w:rPr>
      </w:pPr>
    </w:p>
    <w:p w14:paraId="5D4DB4C0" w14:textId="6F497DBD" w:rsidR="005A3AB0" w:rsidRDefault="005A3AB0" w:rsidP="005A3AB0">
      <w:pPr>
        <w:numPr>
          <w:ilvl w:val="0"/>
          <w:numId w:val="17"/>
        </w:num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Agencies Reports</w:t>
      </w:r>
    </w:p>
    <w:p w14:paraId="7169B15F" w14:textId="1325AEBE" w:rsidR="00D434F7" w:rsidRDefault="003B7898" w:rsidP="00D434F7">
      <w:pPr>
        <w:numPr>
          <w:ilvl w:val="2"/>
          <w:numId w:val="17"/>
        </w:numPr>
        <w:tabs>
          <w:tab w:val="left" w:pos="561"/>
          <w:tab w:val="left" w:pos="9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velopmental Disabilities Division</w:t>
      </w:r>
    </w:p>
    <w:p w14:paraId="27AD70BD" w14:textId="4916DD21" w:rsidR="00AB4CC2" w:rsidRDefault="00AB4CC2" w:rsidP="00AB4CC2">
      <w:pPr>
        <w:numPr>
          <w:ilvl w:val="3"/>
          <w:numId w:val="17"/>
        </w:numPr>
        <w:tabs>
          <w:tab w:val="left" w:pos="561"/>
          <w:tab w:val="left" w:pos="9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. George shared there are no new updates at this time. </w:t>
      </w:r>
    </w:p>
    <w:p w14:paraId="4AE72581" w14:textId="7AE94E8A" w:rsidR="003B7898" w:rsidRDefault="00B95762" w:rsidP="00B95762">
      <w:pPr>
        <w:numPr>
          <w:ilvl w:val="2"/>
          <w:numId w:val="17"/>
        </w:numPr>
        <w:tabs>
          <w:tab w:val="left" w:pos="561"/>
          <w:tab w:val="left" w:pos="900"/>
        </w:tabs>
        <w:rPr>
          <w:rFonts w:ascii="Arial" w:hAnsi="Arial" w:cs="Arial"/>
          <w:sz w:val="24"/>
          <w:szCs w:val="24"/>
        </w:rPr>
      </w:pPr>
      <w:r w:rsidRPr="00B95762">
        <w:rPr>
          <w:rFonts w:ascii="Arial" w:hAnsi="Arial" w:cs="Arial"/>
          <w:sz w:val="24"/>
          <w:szCs w:val="24"/>
        </w:rPr>
        <w:t>Department of Human Services (DHS)</w:t>
      </w:r>
    </w:p>
    <w:p w14:paraId="310ABC9D" w14:textId="097830CD" w:rsidR="00D53305" w:rsidRPr="00F96B8F" w:rsidRDefault="00F96B8F" w:rsidP="00F96B8F">
      <w:pPr>
        <w:pStyle w:val="NoSpacing"/>
        <w:numPr>
          <w:ilvl w:val="3"/>
          <w:numId w:val="17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. Indreginal shared there are no new updates at this time.</w:t>
      </w:r>
    </w:p>
    <w:p w14:paraId="091BFF66" w14:textId="5B271A8B" w:rsidR="005A3AB0" w:rsidRDefault="005A3AB0" w:rsidP="005A3AB0">
      <w:pPr>
        <w:pStyle w:val="ListParagraph"/>
        <w:numPr>
          <w:ilvl w:val="0"/>
          <w:numId w:val="17"/>
        </w:num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How to fill gaps in services for individuals with I/DD.</w:t>
      </w:r>
    </w:p>
    <w:p w14:paraId="063235B2" w14:textId="117AA532" w:rsidR="00175BBB" w:rsidRPr="00236C60" w:rsidRDefault="00175BBB" w:rsidP="00175BBB">
      <w:pPr>
        <w:pStyle w:val="ListParagraph"/>
        <w:numPr>
          <w:ilvl w:val="2"/>
          <w:numId w:val="17"/>
        </w:numPr>
        <w:tabs>
          <w:tab w:val="left" w:pos="561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new updates</w:t>
      </w:r>
    </w:p>
    <w:p w14:paraId="122190C6" w14:textId="29202976" w:rsidR="005A3AB0" w:rsidRDefault="005A3AB0" w:rsidP="005A3AB0">
      <w:pPr>
        <w:pStyle w:val="ListParagraph"/>
        <w:numPr>
          <w:ilvl w:val="0"/>
          <w:numId w:val="17"/>
        </w:num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Legislative Issues</w:t>
      </w:r>
    </w:p>
    <w:p w14:paraId="51E35EFB" w14:textId="0E869240" w:rsidR="00175BBB" w:rsidRPr="00236C60" w:rsidRDefault="00175BBB" w:rsidP="00175BBB">
      <w:pPr>
        <w:pStyle w:val="ListParagraph"/>
        <w:numPr>
          <w:ilvl w:val="2"/>
          <w:numId w:val="17"/>
        </w:numPr>
        <w:tabs>
          <w:tab w:val="left" w:pos="561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new updates</w:t>
      </w:r>
    </w:p>
    <w:p w14:paraId="731FF92D" w14:textId="77777777" w:rsidR="00175BBB" w:rsidRDefault="005A3AB0" w:rsidP="005A3AB0">
      <w:pPr>
        <w:pStyle w:val="ListParagraph"/>
        <w:numPr>
          <w:ilvl w:val="0"/>
          <w:numId w:val="17"/>
        </w:num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Alerts or Newsletter.  Monthly updates from the Council</w:t>
      </w:r>
    </w:p>
    <w:p w14:paraId="2CBBAF8F" w14:textId="382966D1" w:rsidR="005A3AB0" w:rsidRPr="00175BBB" w:rsidRDefault="00175BBB" w:rsidP="00175BBB">
      <w:pPr>
        <w:pStyle w:val="ListParagraph"/>
        <w:numPr>
          <w:ilvl w:val="2"/>
          <w:numId w:val="17"/>
        </w:numPr>
        <w:tabs>
          <w:tab w:val="left" w:pos="561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new updates</w:t>
      </w:r>
    </w:p>
    <w:p w14:paraId="374ABA32" w14:textId="252FC8B7" w:rsidR="005A3AB0" w:rsidRDefault="005A3AB0" w:rsidP="005A3AB0">
      <w:pPr>
        <w:pStyle w:val="ListParagraph"/>
        <w:numPr>
          <w:ilvl w:val="0"/>
          <w:numId w:val="17"/>
        </w:num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2022-2027 Five-year plan</w:t>
      </w:r>
    </w:p>
    <w:p w14:paraId="3D5073F5" w14:textId="77777777" w:rsidR="00F00F8B" w:rsidRDefault="00F00F8B" w:rsidP="00F00F8B">
      <w:pPr>
        <w:pStyle w:val="NoSpacing"/>
        <w:numPr>
          <w:ilvl w:val="2"/>
          <w:numId w:val="17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e by August 15, 2021. Start October 1, 2021.</w:t>
      </w:r>
    </w:p>
    <w:p w14:paraId="527D62EE" w14:textId="77777777" w:rsidR="00F00F8B" w:rsidRPr="00D006DA" w:rsidRDefault="00F00F8B" w:rsidP="00F00F8B">
      <w:pPr>
        <w:pStyle w:val="NoSpacing"/>
        <w:numPr>
          <w:ilvl w:val="2"/>
          <w:numId w:val="17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 w:rsidRPr="00EE5D92">
        <w:rPr>
          <w:rFonts w:ascii="Arial" w:eastAsia="Arial Unicode MS" w:hAnsi="Arial" w:cs="Arial"/>
          <w:color w:val="000000"/>
          <w:sz w:val="24"/>
          <w:szCs w:val="24"/>
          <w:bdr w:val="nil"/>
          <w14:textOutline w14:w="0" w14:cap="flat" w14:cmpd="sng" w14:algn="ctr">
            <w14:noFill/>
            <w14:prstDash w14:val="solid"/>
            <w14:bevel/>
          </w14:textOutline>
        </w:rPr>
        <w:t>Need to schedule community input meetings and complete a template as to how to gather input from stakeholders.</w:t>
      </w:r>
    </w:p>
    <w:p w14:paraId="3CCBA4AE" w14:textId="6785B4CF" w:rsidR="007945F1" w:rsidRPr="00F96B8F" w:rsidRDefault="00F00F8B" w:rsidP="00F96B8F">
      <w:pPr>
        <w:pStyle w:val="NoSpacing"/>
        <w:numPr>
          <w:ilvl w:val="2"/>
          <w:numId w:val="17"/>
        </w:numPr>
        <w:tabs>
          <w:tab w:val="left" w:pos="720"/>
          <w:tab w:val="left" w:pos="1080"/>
          <w:tab w:val="left" w:pos="1440"/>
          <w:tab w:val="left" w:pos="1800"/>
        </w:tabs>
        <w:rPr>
          <w:rFonts w:ascii="Arial" w:hAnsi="Arial" w:cs="Arial"/>
          <w:sz w:val="24"/>
          <w:szCs w:val="24"/>
        </w:rPr>
      </w:pPr>
      <w:r>
        <w:rPr>
          <w:rFonts w:ascii="Arial" w:eastAsia="Arial Unicode MS" w:hAnsi="Arial" w:cs="Arial"/>
          <w:color w:val="000000"/>
          <w:sz w:val="24"/>
          <w:szCs w:val="24"/>
          <w:bdr w:val="nil"/>
          <w14:textOutline w14:w="0" w14:cap="flat" w14:cmpd="sng" w14:algn="ctr">
            <w14:noFill/>
            <w14:prstDash w14:val="solid"/>
            <w14:bevel/>
          </w14:textOutline>
        </w:rPr>
        <w:t>Meetings will be virtual</w:t>
      </w:r>
    </w:p>
    <w:p w14:paraId="48D5E150" w14:textId="6035B597" w:rsidR="005A3AB0" w:rsidRDefault="005A3AB0" w:rsidP="005A3AB0">
      <w:p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VI.</w:t>
      </w:r>
      <w:r w:rsidRPr="00236C60">
        <w:rPr>
          <w:rFonts w:ascii="Arial" w:hAnsi="Arial" w:cs="Arial"/>
          <w:sz w:val="24"/>
          <w:szCs w:val="24"/>
        </w:rPr>
        <w:tab/>
        <w:t>NEW BUSINESS</w:t>
      </w:r>
    </w:p>
    <w:p w14:paraId="0CDD2D55" w14:textId="77777777" w:rsidR="00BF6C36" w:rsidRPr="00236C60" w:rsidRDefault="00BF6C36" w:rsidP="005A3AB0">
      <w:p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</w:p>
    <w:p w14:paraId="50318909" w14:textId="5F055D4E" w:rsidR="005A3AB0" w:rsidRDefault="005A3AB0" w:rsidP="005A3AB0">
      <w:p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VII.</w:t>
      </w:r>
      <w:r w:rsidRPr="00236C60">
        <w:rPr>
          <w:rFonts w:ascii="Arial" w:hAnsi="Arial" w:cs="Arial"/>
          <w:sz w:val="24"/>
          <w:szCs w:val="24"/>
        </w:rPr>
        <w:tab/>
        <w:t>ANNOUNCEMENTS</w:t>
      </w:r>
    </w:p>
    <w:p w14:paraId="6BD96036" w14:textId="40164BC1" w:rsidR="00236C60" w:rsidRPr="00BF6C36" w:rsidRDefault="00511276" w:rsidP="00511276">
      <w:pPr>
        <w:tabs>
          <w:tab w:val="left" w:pos="561"/>
          <w:tab w:val="left" w:pos="1620"/>
        </w:tabs>
        <w:ind w:left="561"/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 xml:space="preserve">The Public Awareness, Education, and Training Committee Meeting will now be held every </w:t>
      </w:r>
      <w:r w:rsidRPr="00BF6C36">
        <w:rPr>
          <w:rFonts w:ascii="Arial" w:hAnsi="Arial" w:cs="Arial"/>
          <w:b/>
          <w:bCs/>
          <w:sz w:val="24"/>
          <w:szCs w:val="24"/>
        </w:rPr>
        <w:t>EVEN</w:t>
      </w:r>
      <w:r w:rsidRPr="00BF6C36">
        <w:rPr>
          <w:rFonts w:ascii="Arial" w:hAnsi="Arial" w:cs="Arial"/>
          <w:sz w:val="24"/>
          <w:szCs w:val="24"/>
        </w:rPr>
        <w:t xml:space="preserve"> month.</w:t>
      </w:r>
    </w:p>
    <w:p w14:paraId="731DF322" w14:textId="77777777" w:rsidR="00236C60" w:rsidRPr="00236C60" w:rsidRDefault="00236C60" w:rsidP="005A3AB0">
      <w:pPr>
        <w:tabs>
          <w:tab w:val="left" w:pos="561"/>
          <w:tab w:val="left" w:pos="1620"/>
        </w:tabs>
        <w:rPr>
          <w:rFonts w:ascii="Arial" w:hAnsi="Arial" w:cs="Arial"/>
          <w:sz w:val="24"/>
          <w:szCs w:val="24"/>
        </w:rPr>
      </w:pPr>
    </w:p>
    <w:p w14:paraId="17630958" w14:textId="021C5285" w:rsidR="005A3AB0" w:rsidRDefault="005A3AB0" w:rsidP="005A3AB0">
      <w:p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VIII.</w:t>
      </w:r>
      <w:r w:rsidRPr="00236C60">
        <w:rPr>
          <w:rFonts w:ascii="Arial" w:hAnsi="Arial" w:cs="Arial"/>
          <w:sz w:val="24"/>
          <w:szCs w:val="24"/>
        </w:rPr>
        <w:tab/>
        <w:t>NEXT MEETING &amp; AGENDA</w:t>
      </w:r>
    </w:p>
    <w:p w14:paraId="7516184C" w14:textId="26147877" w:rsidR="00492E98" w:rsidRDefault="008121DA" w:rsidP="00B645FB">
      <w:pPr>
        <w:ind w:firstLine="540"/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>Next meeting</w:t>
      </w:r>
      <w:r w:rsidR="00492E98">
        <w:rPr>
          <w:rFonts w:ascii="Arial" w:hAnsi="Arial" w:cs="Arial"/>
          <w:sz w:val="24"/>
          <w:szCs w:val="24"/>
        </w:rPr>
        <w:t>:</w:t>
      </w:r>
    </w:p>
    <w:p w14:paraId="6F22333D" w14:textId="5A6879D0" w:rsidR="008121DA" w:rsidRPr="00BF6C36" w:rsidRDefault="008121DA" w:rsidP="00B645FB">
      <w:pPr>
        <w:ind w:firstLine="540"/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 xml:space="preserve">Wednesday, October 14, 2020 </w:t>
      </w:r>
    </w:p>
    <w:p w14:paraId="47DA9BCB" w14:textId="30ACC584" w:rsidR="008121DA" w:rsidRPr="00BF6C36" w:rsidRDefault="008121DA" w:rsidP="00B645FB">
      <w:pPr>
        <w:ind w:firstLine="540"/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 xml:space="preserve">10:00 am – 11:30 am  </w:t>
      </w:r>
    </w:p>
    <w:p w14:paraId="13966BCC" w14:textId="6C20F818" w:rsidR="00236C60" w:rsidRPr="00BF6C36" w:rsidRDefault="00236C60" w:rsidP="005A3AB0">
      <w:p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</w:p>
    <w:p w14:paraId="3F0F12A8" w14:textId="33CD905F" w:rsidR="008121DA" w:rsidRPr="00492E98" w:rsidRDefault="00236C60" w:rsidP="00492E98">
      <w:p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ab/>
        <w:t>Via ZOOM</w:t>
      </w:r>
      <w:r w:rsidR="005A258E" w:rsidRPr="00BF6C36">
        <w:rPr>
          <w:rFonts w:ascii="Arial" w:hAnsi="Arial" w:cs="Arial"/>
          <w:sz w:val="24"/>
          <w:szCs w:val="24"/>
        </w:rPr>
        <w:t xml:space="preserve">: </w:t>
      </w:r>
      <w:hyperlink r:id="rId14" w:history="1">
        <w:r w:rsidR="00B645FB" w:rsidRPr="00BF6C36">
          <w:rPr>
            <w:rStyle w:val="Hyperlink"/>
            <w:rFonts w:ascii="Arial" w:hAnsi="Arial" w:cs="Arial"/>
            <w:b/>
            <w:bCs/>
            <w:sz w:val="24"/>
            <w:szCs w:val="24"/>
          </w:rPr>
          <w:t>https://zoom.us/j/517612865</w:t>
        </w:r>
      </w:hyperlink>
    </w:p>
    <w:p w14:paraId="404B822F" w14:textId="77777777" w:rsidR="008121DA" w:rsidRPr="00BF6C36" w:rsidRDefault="008121DA" w:rsidP="00492E98">
      <w:pPr>
        <w:ind w:firstLine="540"/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>Meeting ID: 517 612 865</w:t>
      </w:r>
    </w:p>
    <w:p w14:paraId="2BCE2608" w14:textId="77777777" w:rsidR="008121DA" w:rsidRPr="00BF6C36" w:rsidRDefault="008121DA" w:rsidP="00492E98">
      <w:pPr>
        <w:ind w:firstLine="540"/>
        <w:rPr>
          <w:rFonts w:ascii="Arial" w:hAnsi="Arial" w:cs="Arial"/>
          <w:sz w:val="24"/>
          <w:szCs w:val="24"/>
        </w:rPr>
      </w:pPr>
      <w:r w:rsidRPr="00BF6C36">
        <w:rPr>
          <w:rFonts w:ascii="Arial" w:hAnsi="Arial" w:cs="Arial"/>
          <w:sz w:val="24"/>
          <w:szCs w:val="24"/>
        </w:rPr>
        <w:t>1-669-900-9128</w:t>
      </w:r>
    </w:p>
    <w:p w14:paraId="2EA1B2C8" w14:textId="77777777" w:rsidR="008121DA" w:rsidRPr="00236C60" w:rsidRDefault="008121DA" w:rsidP="005A3AB0">
      <w:p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</w:p>
    <w:p w14:paraId="4D6A3E19" w14:textId="77777777" w:rsidR="005A3AB0" w:rsidRPr="00236C60" w:rsidRDefault="005A3AB0" w:rsidP="005A3AB0">
      <w:pPr>
        <w:tabs>
          <w:tab w:val="left" w:pos="561"/>
          <w:tab w:val="left" w:pos="900"/>
          <w:tab w:val="left" w:pos="1620"/>
        </w:tabs>
        <w:rPr>
          <w:rFonts w:ascii="Arial" w:hAnsi="Arial" w:cs="Arial"/>
          <w:sz w:val="24"/>
          <w:szCs w:val="24"/>
        </w:rPr>
      </w:pPr>
      <w:r w:rsidRPr="00236C60">
        <w:rPr>
          <w:rFonts w:ascii="Arial" w:hAnsi="Arial" w:cs="Arial"/>
          <w:sz w:val="24"/>
          <w:szCs w:val="24"/>
        </w:rPr>
        <w:t>IX.</w:t>
      </w:r>
      <w:r w:rsidRPr="00236C60">
        <w:rPr>
          <w:rFonts w:ascii="Arial" w:hAnsi="Arial" w:cs="Arial"/>
          <w:sz w:val="24"/>
          <w:szCs w:val="24"/>
        </w:rPr>
        <w:tab/>
        <w:t xml:space="preserve"> ADJOURNMENT</w:t>
      </w:r>
    </w:p>
    <w:p w14:paraId="65AB6A24" w14:textId="6E93DCBE" w:rsidR="00A806E6" w:rsidRDefault="00A806E6" w:rsidP="00A806E6">
      <w:pPr>
        <w:pStyle w:val="NoSpacing"/>
        <w:ind w:firstLine="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. Muralt</w:t>
      </w:r>
      <w:r w:rsidRPr="00D72D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djourned the meeting at 10:</w:t>
      </w:r>
      <w:r w:rsidR="00492E98">
        <w:rPr>
          <w:rFonts w:ascii="Arial" w:hAnsi="Arial" w:cs="Arial"/>
          <w:sz w:val="24"/>
          <w:szCs w:val="24"/>
        </w:rPr>
        <w:t>30</w:t>
      </w:r>
      <w:r>
        <w:rPr>
          <w:rFonts w:ascii="Arial" w:hAnsi="Arial" w:cs="Arial"/>
          <w:sz w:val="24"/>
          <w:szCs w:val="24"/>
        </w:rPr>
        <w:t xml:space="preserve"> a.m.</w:t>
      </w:r>
    </w:p>
    <w:p w14:paraId="4597DE8F" w14:textId="3723E4FB" w:rsidR="00B50848" w:rsidRDefault="00B50848" w:rsidP="00B50848">
      <w:pPr>
        <w:pStyle w:val="ListParagraph"/>
        <w:ind w:left="0"/>
        <w:jc w:val="both"/>
        <w:rPr>
          <w:rFonts w:ascii="Arial" w:hAnsi="Arial" w:cs="Arial"/>
          <w:b/>
          <w:bCs/>
          <w:sz w:val="24"/>
          <w:szCs w:val="24"/>
        </w:rPr>
      </w:pPr>
    </w:p>
    <w:p w14:paraId="7714307F" w14:textId="5C9564A2" w:rsidR="006B395F" w:rsidRDefault="006B395F" w:rsidP="00B50848">
      <w:pPr>
        <w:pStyle w:val="ListParagraph"/>
        <w:ind w:left="0"/>
        <w:jc w:val="both"/>
        <w:rPr>
          <w:rFonts w:ascii="Arial" w:hAnsi="Arial" w:cs="Arial"/>
          <w:b/>
          <w:bCs/>
          <w:sz w:val="24"/>
          <w:szCs w:val="24"/>
        </w:rPr>
      </w:pPr>
    </w:p>
    <w:p w14:paraId="6A42754A" w14:textId="2C7811A3" w:rsidR="006B395F" w:rsidRPr="006B395F" w:rsidRDefault="006B395F" w:rsidP="00B50848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6B395F">
        <w:rPr>
          <w:rFonts w:ascii="Arial" w:hAnsi="Arial" w:cs="Arial"/>
          <w:sz w:val="24"/>
          <w:szCs w:val="24"/>
        </w:rPr>
        <w:t>Respectfully Submitted,</w:t>
      </w:r>
    </w:p>
    <w:p w14:paraId="7EE2F5EA" w14:textId="64010D7D" w:rsidR="006B395F" w:rsidRPr="006B395F" w:rsidRDefault="006B395F" w:rsidP="00B50848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176F5B70" w14:textId="2613A82A" w:rsidR="006B395F" w:rsidRPr="006B395F" w:rsidRDefault="006B395F" w:rsidP="00B50848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</w:p>
    <w:p w14:paraId="5B2709E1" w14:textId="3B6DA748" w:rsidR="006B395F" w:rsidRPr="006B395F" w:rsidRDefault="006B395F" w:rsidP="00B50848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6B395F">
        <w:rPr>
          <w:rFonts w:ascii="Arial" w:hAnsi="Arial" w:cs="Arial"/>
          <w:sz w:val="24"/>
          <w:szCs w:val="24"/>
        </w:rPr>
        <w:t>Merline Remo</w:t>
      </w:r>
    </w:p>
    <w:sectPr w:rsidR="006B395F" w:rsidRPr="006B39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FA568" w14:textId="77777777" w:rsidR="004F468E" w:rsidRDefault="004F468E" w:rsidP="009F7312">
      <w:r>
        <w:separator/>
      </w:r>
    </w:p>
  </w:endnote>
  <w:endnote w:type="continuationSeparator" w:id="0">
    <w:p w14:paraId="4AA44925" w14:textId="77777777" w:rsidR="004F468E" w:rsidRDefault="004F468E" w:rsidP="009F7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D2FD9" w14:textId="77777777" w:rsidR="004F468E" w:rsidRDefault="004F468E" w:rsidP="009F7312">
      <w:r>
        <w:separator/>
      </w:r>
    </w:p>
  </w:footnote>
  <w:footnote w:type="continuationSeparator" w:id="0">
    <w:p w14:paraId="150F93C7" w14:textId="77777777" w:rsidR="004F468E" w:rsidRDefault="004F468E" w:rsidP="009F73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BDA48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A14DF"/>
    <w:multiLevelType w:val="hybridMultilevel"/>
    <w:tmpl w:val="D1AC7366"/>
    <w:styleLink w:val="ImportedStyle1"/>
    <w:lvl w:ilvl="0" w:tplc="A316164C">
      <w:start w:val="1"/>
      <w:numFmt w:val="decimal"/>
      <w:lvlText w:val="%1."/>
      <w:lvlJc w:val="left"/>
      <w:pPr>
        <w:ind w:left="818" w:hanging="45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BA2A144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00CBA9A">
      <w:start w:val="1"/>
      <w:numFmt w:val="lowerRoman"/>
      <w:lvlText w:val="%3."/>
      <w:lvlJc w:val="left"/>
      <w:pPr>
        <w:ind w:left="2160" w:hanging="30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5A8B8E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3F0FA6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D3404B2">
      <w:start w:val="1"/>
      <w:numFmt w:val="lowerRoman"/>
      <w:lvlText w:val="%6."/>
      <w:lvlJc w:val="left"/>
      <w:pPr>
        <w:ind w:left="4320" w:hanging="30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E3A649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A14ED6C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42462A">
      <w:start w:val="1"/>
      <w:numFmt w:val="lowerRoman"/>
      <w:lvlText w:val="%9."/>
      <w:lvlJc w:val="left"/>
      <w:pPr>
        <w:ind w:left="6480" w:hanging="30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4055B30"/>
    <w:multiLevelType w:val="hybridMultilevel"/>
    <w:tmpl w:val="0C2E8C7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040C7A0D"/>
    <w:multiLevelType w:val="hybridMultilevel"/>
    <w:tmpl w:val="19C4C726"/>
    <w:lvl w:ilvl="0" w:tplc="04090015">
      <w:start w:val="1"/>
      <w:numFmt w:val="upperLetter"/>
      <w:lvlText w:val="%1."/>
      <w:lvlJc w:val="left"/>
      <w:pPr>
        <w:ind w:left="3150" w:hanging="360"/>
      </w:p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05F83B84"/>
    <w:multiLevelType w:val="hybridMultilevel"/>
    <w:tmpl w:val="19C4C726"/>
    <w:lvl w:ilvl="0" w:tplc="04090015">
      <w:start w:val="1"/>
      <w:numFmt w:val="upperLetter"/>
      <w:lvlText w:val="%1."/>
      <w:lvlJc w:val="left"/>
      <w:pPr>
        <w:ind w:left="3690" w:hanging="360"/>
      </w:p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5" w15:restartNumberingAfterBreak="0">
    <w:nsid w:val="0B847729"/>
    <w:multiLevelType w:val="hybridMultilevel"/>
    <w:tmpl w:val="5008B03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0BAE41DC"/>
    <w:multiLevelType w:val="hybridMultilevel"/>
    <w:tmpl w:val="91527F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7B3DDA"/>
    <w:multiLevelType w:val="hybridMultilevel"/>
    <w:tmpl w:val="0F72D86A"/>
    <w:lvl w:ilvl="0" w:tplc="04090011">
      <w:start w:val="1"/>
      <w:numFmt w:val="decimal"/>
      <w:lvlText w:val="%1)"/>
      <w:lvlJc w:val="left"/>
      <w:pPr>
        <w:ind w:left="2700" w:hanging="360"/>
      </w:p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5B21254"/>
    <w:multiLevelType w:val="hybridMultilevel"/>
    <w:tmpl w:val="A99684C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DCE2BB6"/>
    <w:multiLevelType w:val="multilevel"/>
    <w:tmpl w:val="431A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9EF7900"/>
    <w:multiLevelType w:val="hybridMultilevel"/>
    <w:tmpl w:val="ABD6E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B0BA0"/>
    <w:multiLevelType w:val="hybridMultilevel"/>
    <w:tmpl w:val="706661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DF26A91"/>
    <w:multiLevelType w:val="hybridMultilevel"/>
    <w:tmpl w:val="E7E0FF60"/>
    <w:lvl w:ilvl="0" w:tplc="D988BE8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CC4E6B"/>
    <w:multiLevelType w:val="hybridMultilevel"/>
    <w:tmpl w:val="28B620CE"/>
    <w:lvl w:ilvl="0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4" w15:restartNumberingAfterBreak="0">
    <w:nsid w:val="36814495"/>
    <w:multiLevelType w:val="hybridMultilevel"/>
    <w:tmpl w:val="A2D8A242"/>
    <w:lvl w:ilvl="0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5" w15:restartNumberingAfterBreak="0">
    <w:nsid w:val="40D85013"/>
    <w:multiLevelType w:val="hybridMultilevel"/>
    <w:tmpl w:val="F01847BC"/>
    <w:lvl w:ilvl="0" w:tplc="E976E934">
      <w:start w:val="1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ascii="Arial" w:hAnsi="Arial" w:cs="Arial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01">
      <w:start w:val="1"/>
      <w:numFmt w:val="bullet"/>
      <w:lvlText w:val=""/>
      <w:lvlJc w:val="left"/>
      <w:pPr>
        <w:tabs>
          <w:tab w:val="num" w:pos="1620"/>
        </w:tabs>
        <w:ind w:left="162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6" w15:restartNumberingAfterBreak="0">
    <w:nsid w:val="62C85E5D"/>
    <w:multiLevelType w:val="hybridMultilevel"/>
    <w:tmpl w:val="B12EA738"/>
    <w:styleLink w:val="ImportedStyle2"/>
    <w:lvl w:ilvl="0" w:tplc="AD8E9758">
      <w:start w:val="1"/>
      <w:numFmt w:val="lowerRoman"/>
      <w:lvlText w:val="%1."/>
      <w:lvlJc w:val="left"/>
      <w:pPr>
        <w:ind w:left="2160" w:hanging="48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7A09664">
      <w:start w:val="1"/>
      <w:numFmt w:val="lowerLetter"/>
      <w:lvlText w:val="%2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E481EDE">
      <w:start w:val="1"/>
      <w:numFmt w:val="lowerRoman"/>
      <w:lvlText w:val="%3."/>
      <w:lvlJc w:val="left"/>
      <w:pPr>
        <w:ind w:left="3600" w:hanging="30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6BE4930">
      <w:start w:val="1"/>
      <w:numFmt w:val="decimal"/>
      <w:lvlText w:val="%4.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638EE64">
      <w:start w:val="1"/>
      <w:numFmt w:val="lowerLetter"/>
      <w:lvlText w:val="%5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190DA0E">
      <w:start w:val="1"/>
      <w:numFmt w:val="lowerRoman"/>
      <w:lvlText w:val="%6."/>
      <w:lvlJc w:val="left"/>
      <w:pPr>
        <w:ind w:left="5760" w:hanging="30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C48AFC">
      <w:start w:val="1"/>
      <w:numFmt w:val="decimal"/>
      <w:lvlText w:val="%7.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F26B846">
      <w:start w:val="1"/>
      <w:numFmt w:val="lowerLetter"/>
      <w:lvlText w:val="%8."/>
      <w:lvlJc w:val="left"/>
      <w:pPr>
        <w:ind w:left="72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07C7402">
      <w:start w:val="1"/>
      <w:numFmt w:val="lowerRoman"/>
      <w:lvlText w:val="%9."/>
      <w:lvlJc w:val="left"/>
      <w:pPr>
        <w:ind w:left="7920" w:hanging="304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6BDC1818"/>
    <w:multiLevelType w:val="hybridMultilevel"/>
    <w:tmpl w:val="DF86CE62"/>
    <w:lvl w:ilvl="0" w:tplc="04090001">
      <w:start w:val="1"/>
      <w:numFmt w:val="bullet"/>
      <w:lvlText w:val=""/>
      <w:lvlJc w:val="left"/>
      <w:pPr>
        <w:ind w:left="14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1" w:hanging="360"/>
      </w:pPr>
      <w:rPr>
        <w:rFonts w:ascii="Wingdings" w:hAnsi="Wingdings" w:hint="default"/>
      </w:rPr>
    </w:lvl>
  </w:abstractNum>
  <w:abstractNum w:abstractNumId="18" w15:restartNumberingAfterBreak="0">
    <w:nsid w:val="70CC1E08"/>
    <w:multiLevelType w:val="hybridMultilevel"/>
    <w:tmpl w:val="7E7267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7A838E8"/>
    <w:multiLevelType w:val="hybridMultilevel"/>
    <w:tmpl w:val="6D84DE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BE5B70"/>
    <w:multiLevelType w:val="hybridMultilevel"/>
    <w:tmpl w:val="6274741A"/>
    <w:lvl w:ilvl="0" w:tplc="09B608F0">
      <w:start w:val="1"/>
      <w:numFmt w:val="upperRoman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ADE764A"/>
    <w:multiLevelType w:val="hybridMultilevel"/>
    <w:tmpl w:val="5066DA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5"/>
  </w:num>
  <w:num w:numId="4">
    <w:abstractNumId w:val="8"/>
  </w:num>
  <w:num w:numId="5">
    <w:abstractNumId w:val="20"/>
  </w:num>
  <w:num w:numId="6">
    <w:abstractNumId w:val="3"/>
  </w:num>
  <w:num w:numId="7">
    <w:abstractNumId w:val="13"/>
  </w:num>
  <w:num w:numId="8">
    <w:abstractNumId w:val="4"/>
  </w:num>
  <w:num w:numId="9">
    <w:abstractNumId w:val="10"/>
  </w:num>
  <w:num w:numId="10">
    <w:abstractNumId w:val="19"/>
  </w:num>
  <w:num w:numId="11">
    <w:abstractNumId w:val="14"/>
  </w:num>
  <w:num w:numId="12">
    <w:abstractNumId w:val="7"/>
  </w:num>
  <w:num w:numId="13">
    <w:abstractNumId w:val="9"/>
  </w:num>
  <w:num w:numId="14">
    <w:abstractNumId w:val="2"/>
  </w:num>
  <w:num w:numId="15">
    <w:abstractNumId w:val="0"/>
  </w:num>
  <w:num w:numId="16">
    <w:abstractNumId w:val="21"/>
  </w:num>
  <w:num w:numId="17">
    <w:abstractNumId w:val="15"/>
  </w:num>
  <w:num w:numId="18">
    <w:abstractNumId w:val="17"/>
  </w:num>
  <w:num w:numId="19">
    <w:abstractNumId w:val="11"/>
  </w:num>
  <w:num w:numId="20">
    <w:abstractNumId w:val="12"/>
  </w:num>
  <w:num w:numId="21">
    <w:abstractNumId w:val="6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G1NLUwNjezMDMwMrVU0lEKTi0uzszPAykwNKwFANnydoktAAAA"/>
  </w:docVars>
  <w:rsids>
    <w:rsidRoot w:val="00046E65"/>
    <w:rsid w:val="00001075"/>
    <w:rsid w:val="00005D6B"/>
    <w:rsid w:val="00006D7F"/>
    <w:rsid w:val="00007A83"/>
    <w:rsid w:val="00007FA4"/>
    <w:rsid w:val="000105D0"/>
    <w:rsid w:val="00015F88"/>
    <w:rsid w:val="00016C0C"/>
    <w:rsid w:val="00020D22"/>
    <w:rsid w:val="00021865"/>
    <w:rsid w:val="00024712"/>
    <w:rsid w:val="00030EE4"/>
    <w:rsid w:val="00031C0C"/>
    <w:rsid w:val="00033945"/>
    <w:rsid w:val="00035878"/>
    <w:rsid w:val="000370FB"/>
    <w:rsid w:val="00046E65"/>
    <w:rsid w:val="00063580"/>
    <w:rsid w:val="00064022"/>
    <w:rsid w:val="00067FAF"/>
    <w:rsid w:val="00071F17"/>
    <w:rsid w:val="000817CD"/>
    <w:rsid w:val="00093141"/>
    <w:rsid w:val="00094C12"/>
    <w:rsid w:val="00095877"/>
    <w:rsid w:val="00096F8D"/>
    <w:rsid w:val="000A435D"/>
    <w:rsid w:val="000A5213"/>
    <w:rsid w:val="000A61C9"/>
    <w:rsid w:val="000C759D"/>
    <w:rsid w:val="000C7AAC"/>
    <w:rsid w:val="000E2BF2"/>
    <w:rsid w:val="000E2D6A"/>
    <w:rsid w:val="000E6B33"/>
    <w:rsid w:val="000E7781"/>
    <w:rsid w:val="000E7DCF"/>
    <w:rsid w:val="000F1558"/>
    <w:rsid w:val="001000ED"/>
    <w:rsid w:val="001034E8"/>
    <w:rsid w:val="00105DC2"/>
    <w:rsid w:val="0011298A"/>
    <w:rsid w:val="00114F95"/>
    <w:rsid w:val="00121F0B"/>
    <w:rsid w:val="0013732C"/>
    <w:rsid w:val="00141CE1"/>
    <w:rsid w:val="00143AB0"/>
    <w:rsid w:val="00144A6A"/>
    <w:rsid w:val="00153355"/>
    <w:rsid w:val="00157E10"/>
    <w:rsid w:val="00161207"/>
    <w:rsid w:val="00167082"/>
    <w:rsid w:val="001726B5"/>
    <w:rsid w:val="00174CA7"/>
    <w:rsid w:val="00175BBB"/>
    <w:rsid w:val="00177C4E"/>
    <w:rsid w:val="0019426B"/>
    <w:rsid w:val="001A14BD"/>
    <w:rsid w:val="001B27B0"/>
    <w:rsid w:val="001B55F1"/>
    <w:rsid w:val="001B56DD"/>
    <w:rsid w:val="001B580C"/>
    <w:rsid w:val="001B6BD3"/>
    <w:rsid w:val="001B6F10"/>
    <w:rsid w:val="001C45BF"/>
    <w:rsid w:val="001C68E4"/>
    <w:rsid w:val="001D20E9"/>
    <w:rsid w:val="001E0F91"/>
    <w:rsid w:val="001F1A59"/>
    <w:rsid w:val="002048B7"/>
    <w:rsid w:val="00205281"/>
    <w:rsid w:val="00206C68"/>
    <w:rsid w:val="00210147"/>
    <w:rsid w:val="00213DB3"/>
    <w:rsid w:val="00216C82"/>
    <w:rsid w:val="0021784A"/>
    <w:rsid w:val="00221BB3"/>
    <w:rsid w:val="002273E8"/>
    <w:rsid w:val="002353C9"/>
    <w:rsid w:val="00236C60"/>
    <w:rsid w:val="0024017B"/>
    <w:rsid w:val="00242029"/>
    <w:rsid w:val="002422E9"/>
    <w:rsid w:val="00245C17"/>
    <w:rsid w:val="00252DC2"/>
    <w:rsid w:val="00265B2C"/>
    <w:rsid w:val="00275A3A"/>
    <w:rsid w:val="002815A0"/>
    <w:rsid w:val="0028509C"/>
    <w:rsid w:val="00287477"/>
    <w:rsid w:val="00294B5F"/>
    <w:rsid w:val="00297CC2"/>
    <w:rsid w:val="002A0EE7"/>
    <w:rsid w:val="002B24CE"/>
    <w:rsid w:val="002C55FD"/>
    <w:rsid w:val="002D4CFD"/>
    <w:rsid w:val="002D569B"/>
    <w:rsid w:val="002D5E71"/>
    <w:rsid w:val="002E429C"/>
    <w:rsid w:val="002F19B2"/>
    <w:rsid w:val="002F44B1"/>
    <w:rsid w:val="002F652B"/>
    <w:rsid w:val="00300B3A"/>
    <w:rsid w:val="00301385"/>
    <w:rsid w:val="00303DB5"/>
    <w:rsid w:val="003116FF"/>
    <w:rsid w:val="00315DD9"/>
    <w:rsid w:val="0032771B"/>
    <w:rsid w:val="003548FB"/>
    <w:rsid w:val="00363E5E"/>
    <w:rsid w:val="00367680"/>
    <w:rsid w:val="0037129B"/>
    <w:rsid w:val="00372842"/>
    <w:rsid w:val="00377B17"/>
    <w:rsid w:val="003832CB"/>
    <w:rsid w:val="00387E67"/>
    <w:rsid w:val="00390C06"/>
    <w:rsid w:val="00391859"/>
    <w:rsid w:val="00394611"/>
    <w:rsid w:val="00394D23"/>
    <w:rsid w:val="00397DCC"/>
    <w:rsid w:val="003B06C0"/>
    <w:rsid w:val="003B3954"/>
    <w:rsid w:val="003B7898"/>
    <w:rsid w:val="003C2919"/>
    <w:rsid w:val="003C71B1"/>
    <w:rsid w:val="003D142B"/>
    <w:rsid w:val="003F3CC7"/>
    <w:rsid w:val="00404C5E"/>
    <w:rsid w:val="00416E13"/>
    <w:rsid w:val="00417F6D"/>
    <w:rsid w:val="0042559E"/>
    <w:rsid w:val="00436A2F"/>
    <w:rsid w:val="0044092A"/>
    <w:rsid w:val="0046179E"/>
    <w:rsid w:val="00464DC2"/>
    <w:rsid w:val="004650C0"/>
    <w:rsid w:val="00470DF2"/>
    <w:rsid w:val="004731FB"/>
    <w:rsid w:val="004755A3"/>
    <w:rsid w:val="00481403"/>
    <w:rsid w:val="00482130"/>
    <w:rsid w:val="00484D6C"/>
    <w:rsid w:val="00492E98"/>
    <w:rsid w:val="00495729"/>
    <w:rsid w:val="004A0D23"/>
    <w:rsid w:val="004A3841"/>
    <w:rsid w:val="004A56D3"/>
    <w:rsid w:val="004B1734"/>
    <w:rsid w:val="004C0B31"/>
    <w:rsid w:val="004C2E5D"/>
    <w:rsid w:val="004C4A31"/>
    <w:rsid w:val="004E45C7"/>
    <w:rsid w:val="004E4ADA"/>
    <w:rsid w:val="004E5D7C"/>
    <w:rsid w:val="004F0DFE"/>
    <w:rsid w:val="004F468E"/>
    <w:rsid w:val="004F73E3"/>
    <w:rsid w:val="00511276"/>
    <w:rsid w:val="0052284C"/>
    <w:rsid w:val="00533B45"/>
    <w:rsid w:val="00543F1C"/>
    <w:rsid w:val="00545E99"/>
    <w:rsid w:val="005462C0"/>
    <w:rsid w:val="00552C1B"/>
    <w:rsid w:val="00555EAD"/>
    <w:rsid w:val="005560A0"/>
    <w:rsid w:val="005569BE"/>
    <w:rsid w:val="00557396"/>
    <w:rsid w:val="005712A7"/>
    <w:rsid w:val="00575CF8"/>
    <w:rsid w:val="00576F7B"/>
    <w:rsid w:val="00587AE5"/>
    <w:rsid w:val="0059378C"/>
    <w:rsid w:val="005A02D8"/>
    <w:rsid w:val="005A1268"/>
    <w:rsid w:val="005A258E"/>
    <w:rsid w:val="005A3AB0"/>
    <w:rsid w:val="005B2AC8"/>
    <w:rsid w:val="005D3FFB"/>
    <w:rsid w:val="005D50B4"/>
    <w:rsid w:val="005E0A29"/>
    <w:rsid w:val="005E10E8"/>
    <w:rsid w:val="005E1A29"/>
    <w:rsid w:val="00601D21"/>
    <w:rsid w:val="006070DA"/>
    <w:rsid w:val="00607253"/>
    <w:rsid w:val="0061170C"/>
    <w:rsid w:val="006156D7"/>
    <w:rsid w:val="006201F8"/>
    <w:rsid w:val="006222D9"/>
    <w:rsid w:val="006239F2"/>
    <w:rsid w:val="00630DD7"/>
    <w:rsid w:val="00634E84"/>
    <w:rsid w:val="00635F10"/>
    <w:rsid w:val="00637197"/>
    <w:rsid w:val="00642C58"/>
    <w:rsid w:val="00653A43"/>
    <w:rsid w:val="006641F8"/>
    <w:rsid w:val="00671B4B"/>
    <w:rsid w:val="006816A9"/>
    <w:rsid w:val="00692C6A"/>
    <w:rsid w:val="006942A5"/>
    <w:rsid w:val="00697D5E"/>
    <w:rsid w:val="006A2CBF"/>
    <w:rsid w:val="006B1E5B"/>
    <w:rsid w:val="006B395F"/>
    <w:rsid w:val="006B5CA4"/>
    <w:rsid w:val="006B7A7A"/>
    <w:rsid w:val="006C40E1"/>
    <w:rsid w:val="006C4593"/>
    <w:rsid w:val="006D3947"/>
    <w:rsid w:val="006D457A"/>
    <w:rsid w:val="006D68CE"/>
    <w:rsid w:val="006D7E23"/>
    <w:rsid w:val="006E52A4"/>
    <w:rsid w:val="006E6D2C"/>
    <w:rsid w:val="006F2627"/>
    <w:rsid w:val="006F274A"/>
    <w:rsid w:val="00706D35"/>
    <w:rsid w:val="00711C10"/>
    <w:rsid w:val="00714123"/>
    <w:rsid w:val="00716DB4"/>
    <w:rsid w:val="00720511"/>
    <w:rsid w:val="00737F98"/>
    <w:rsid w:val="007470C6"/>
    <w:rsid w:val="00761953"/>
    <w:rsid w:val="007704AB"/>
    <w:rsid w:val="0077380D"/>
    <w:rsid w:val="007753DF"/>
    <w:rsid w:val="00784083"/>
    <w:rsid w:val="00786C09"/>
    <w:rsid w:val="00787428"/>
    <w:rsid w:val="00792424"/>
    <w:rsid w:val="007945F1"/>
    <w:rsid w:val="00797099"/>
    <w:rsid w:val="007A15CA"/>
    <w:rsid w:val="007A59A1"/>
    <w:rsid w:val="007B119A"/>
    <w:rsid w:val="007B6786"/>
    <w:rsid w:val="007C18BC"/>
    <w:rsid w:val="007C2379"/>
    <w:rsid w:val="007C3422"/>
    <w:rsid w:val="007C798D"/>
    <w:rsid w:val="007D239A"/>
    <w:rsid w:val="007D74E4"/>
    <w:rsid w:val="007E01EF"/>
    <w:rsid w:val="007E5F4F"/>
    <w:rsid w:val="007E633A"/>
    <w:rsid w:val="007F481E"/>
    <w:rsid w:val="008012BC"/>
    <w:rsid w:val="00810862"/>
    <w:rsid w:val="008121DA"/>
    <w:rsid w:val="008147BC"/>
    <w:rsid w:val="00814FD0"/>
    <w:rsid w:val="00817AC3"/>
    <w:rsid w:val="008272E6"/>
    <w:rsid w:val="008360CC"/>
    <w:rsid w:val="00840F7C"/>
    <w:rsid w:val="0085057D"/>
    <w:rsid w:val="0085109E"/>
    <w:rsid w:val="00852E81"/>
    <w:rsid w:val="0085663E"/>
    <w:rsid w:val="00860B74"/>
    <w:rsid w:val="008703AE"/>
    <w:rsid w:val="00891C4E"/>
    <w:rsid w:val="008961D8"/>
    <w:rsid w:val="008A00ED"/>
    <w:rsid w:val="008A316E"/>
    <w:rsid w:val="008B0BE0"/>
    <w:rsid w:val="008B2A5E"/>
    <w:rsid w:val="008B46C1"/>
    <w:rsid w:val="008B6430"/>
    <w:rsid w:val="008C405D"/>
    <w:rsid w:val="008C56C7"/>
    <w:rsid w:val="008E3CA9"/>
    <w:rsid w:val="008E56EC"/>
    <w:rsid w:val="008F0EA0"/>
    <w:rsid w:val="008F10B0"/>
    <w:rsid w:val="00900E05"/>
    <w:rsid w:val="00902D1D"/>
    <w:rsid w:val="00905115"/>
    <w:rsid w:val="009066AA"/>
    <w:rsid w:val="009105CC"/>
    <w:rsid w:val="00917903"/>
    <w:rsid w:val="0092391C"/>
    <w:rsid w:val="00931827"/>
    <w:rsid w:val="00932656"/>
    <w:rsid w:val="0093312F"/>
    <w:rsid w:val="00936655"/>
    <w:rsid w:val="00937A45"/>
    <w:rsid w:val="00940810"/>
    <w:rsid w:val="00945FCE"/>
    <w:rsid w:val="00954385"/>
    <w:rsid w:val="009566D1"/>
    <w:rsid w:val="009638C1"/>
    <w:rsid w:val="00981FBF"/>
    <w:rsid w:val="0098524D"/>
    <w:rsid w:val="00997ECD"/>
    <w:rsid w:val="009A75A9"/>
    <w:rsid w:val="009E377B"/>
    <w:rsid w:val="009E4E50"/>
    <w:rsid w:val="009F0E4F"/>
    <w:rsid w:val="009F7312"/>
    <w:rsid w:val="00A00CDD"/>
    <w:rsid w:val="00A06CDA"/>
    <w:rsid w:val="00A12BC0"/>
    <w:rsid w:val="00A20564"/>
    <w:rsid w:val="00A22D3A"/>
    <w:rsid w:val="00A24E2B"/>
    <w:rsid w:val="00A31FA7"/>
    <w:rsid w:val="00A340EB"/>
    <w:rsid w:val="00A34D16"/>
    <w:rsid w:val="00A3503B"/>
    <w:rsid w:val="00A37C2F"/>
    <w:rsid w:val="00A411CC"/>
    <w:rsid w:val="00A433CC"/>
    <w:rsid w:val="00A461ED"/>
    <w:rsid w:val="00A472AD"/>
    <w:rsid w:val="00A50167"/>
    <w:rsid w:val="00A50345"/>
    <w:rsid w:val="00A577BE"/>
    <w:rsid w:val="00A665D8"/>
    <w:rsid w:val="00A72A39"/>
    <w:rsid w:val="00A77290"/>
    <w:rsid w:val="00A806E6"/>
    <w:rsid w:val="00A8505E"/>
    <w:rsid w:val="00A8610B"/>
    <w:rsid w:val="00A909DB"/>
    <w:rsid w:val="00A90D96"/>
    <w:rsid w:val="00A954CF"/>
    <w:rsid w:val="00A960F0"/>
    <w:rsid w:val="00AA2646"/>
    <w:rsid w:val="00AA3EF4"/>
    <w:rsid w:val="00AA410A"/>
    <w:rsid w:val="00AA508E"/>
    <w:rsid w:val="00AB058E"/>
    <w:rsid w:val="00AB4CC2"/>
    <w:rsid w:val="00AB6C1B"/>
    <w:rsid w:val="00AC78DB"/>
    <w:rsid w:val="00AD0BE9"/>
    <w:rsid w:val="00AD0C5A"/>
    <w:rsid w:val="00AD2044"/>
    <w:rsid w:val="00AD4162"/>
    <w:rsid w:val="00AE566F"/>
    <w:rsid w:val="00AF3199"/>
    <w:rsid w:val="00B10A0F"/>
    <w:rsid w:val="00B16BF1"/>
    <w:rsid w:val="00B227C7"/>
    <w:rsid w:val="00B230AC"/>
    <w:rsid w:val="00B30FC5"/>
    <w:rsid w:val="00B37154"/>
    <w:rsid w:val="00B45692"/>
    <w:rsid w:val="00B50848"/>
    <w:rsid w:val="00B50D5C"/>
    <w:rsid w:val="00B5101A"/>
    <w:rsid w:val="00B55D83"/>
    <w:rsid w:val="00B601C2"/>
    <w:rsid w:val="00B645FB"/>
    <w:rsid w:val="00B6728C"/>
    <w:rsid w:val="00B67F2F"/>
    <w:rsid w:val="00B70081"/>
    <w:rsid w:val="00B71486"/>
    <w:rsid w:val="00B71F91"/>
    <w:rsid w:val="00B72B82"/>
    <w:rsid w:val="00B90182"/>
    <w:rsid w:val="00B928E2"/>
    <w:rsid w:val="00B92BFC"/>
    <w:rsid w:val="00B95762"/>
    <w:rsid w:val="00BA5075"/>
    <w:rsid w:val="00BB2F20"/>
    <w:rsid w:val="00BB5676"/>
    <w:rsid w:val="00BC05AA"/>
    <w:rsid w:val="00BC4B14"/>
    <w:rsid w:val="00BC5AD3"/>
    <w:rsid w:val="00BD5114"/>
    <w:rsid w:val="00BE0A2A"/>
    <w:rsid w:val="00BE3DA0"/>
    <w:rsid w:val="00BF2D71"/>
    <w:rsid w:val="00BF5DF6"/>
    <w:rsid w:val="00BF5FDA"/>
    <w:rsid w:val="00BF6C36"/>
    <w:rsid w:val="00C015AF"/>
    <w:rsid w:val="00C26431"/>
    <w:rsid w:val="00C36757"/>
    <w:rsid w:val="00C36F7C"/>
    <w:rsid w:val="00C43501"/>
    <w:rsid w:val="00C443F0"/>
    <w:rsid w:val="00C50023"/>
    <w:rsid w:val="00C509CD"/>
    <w:rsid w:val="00C65634"/>
    <w:rsid w:val="00C67005"/>
    <w:rsid w:val="00C71681"/>
    <w:rsid w:val="00C7399D"/>
    <w:rsid w:val="00C766D9"/>
    <w:rsid w:val="00C82CC3"/>
    <w:rsid w:val="00C8314E"/>
    <w:rsid w:val="00C93602"/>
    <w:rsid w:val="00C94A2A"/>
    <w:rsid w:val="00CA5840"/>
    <w:rsid w:val="00CA63B8"/>
    <w:rsid w:val="00CA6BBC"/>
    <w:rsid w:val="00CA6D7C"/>
    <w:rsid w:val="00CA750F"/>
    <w:rsid w:val="00CB5608"/>
    <w:rsid w:val="00CC7CF4"/>
    <w:rsid w:val="00CD06DF"/>
    <w:rsid w:val="00CD0CA8"/>
    <w:rsid w:val="00CD1C88"/>
    <w:rsid w:val="00CD4166"/>
    <w:rsid w:val="00CD5F9B"/>
    <w:rsid w:val="00CE61F1"/>
    <w:rsid w:val="00D035B1"/>
    <w:rsid w:val="00D04DD8"/>
    <w:rsid w:val="00D050DB"/>
    <w:rsid w:val="00D169C4"/>
    <w:rsid w:val="00D21432"/>
    <w:rsid w:val="00D217EF"/>
    <w:rsid w:val="00D23778"/>
    <w:rsid w:val="00D23DAE"/>
    <w:rsid w:val="00D24664"/>
    <w:rsid w:val="00D3370A"/>
    <w:rsid w:val="00D363B1"/>
    <w:rsid w:val="00D36F27"/>
    <w:rsid w:val="00D434F7"/>
    <w:rsid w:val="00D4637C"/>
    <w:rsid w:val="00D53305"/>
    <w:rsid w:val="00D5417A"/>
    <w:rsid w:val="00D554D4"/>
    <w:rsid w:val="00D55DD0"/>
    <w:rsid w:val="00D564DE"/>
    <w:rsid w:val="00D605BA"/>
    <w:rsid w:val="00D61079"/>
    <w:rsid w:val="00D67220"/>
    <w:rsid w:val="00D70AD7"/>
    <w:rsid w:val="00D70EBD"/>
    <w:rsid w:val="00D71864"/>
    <w:rsid w:val="00D801B1"/>
    <w:rsid w:val="00D90AED"/>
    <w:rsid w:val="00D91F8D"/>
    <w:rsid w:val="00D93170"/>
    <w:rsid w:val="00DA3439"/>
    <w:rsid w:val="00DB06C8"/>
    <w:rsid w:val="00DD5878"/>
    <w:rsid w:val="00DE5E02"/>
    <w:rsid w:val="00DF2B48"/>
    <w:rsid w:val="00E0255D"/>
    <w:rsid w:val="00E04379"/>
    <w:rsid w:val="00E06173"/>
    <w:rsid w:val="00E11CAD"/>
    <w:rsid w:val="00E14319"/>
    <w:rsid w:val="00E2616D"/>
    <w:rsid w:val="00E35573"/>
    <w:rsid w:val="00E35751"/>
    <w:rsid w:val="00E63E72"/>
    <w:rsid w:val="00E658EC"/>
    <w:rsid w:val="00E77BC1"/>
    <w:rsid w:val="00E91BEF"/>
    <w:rsid w:val="00E92742"/>
    <w:rsid w:val="00E92E46"/>
    <w:rsid w:val="00E9665E"/>
    <w:rsid w:val="00EA2F76"/>
    <w:rsid w:val="00EB5830"/>
    <w:rsid w:val="00EC101A"/>
    <w:rsid w:val="00EC42E5"/>
    <w:rsid w:val="00ED050D"/>
    <w:rsid w:val="00ED33D8"/>
    <w:rsid w:val="00ED5B7F"/>
    <w:rsid w:val="00EE06C9"/>
    <w:rsid w:val="00EE45C7"/>
    <w:rsid w:val="00EF5DB3"/>
    <w:rsid w:val="00F00066"/>
    <w:rsid w:val="00F0006E"/>
    <w:rsid w:val="00F00F8B"/>
    <w:rsid w:val="00F02B84"/>
    <w:rsid w:val="00F05247"/>
    <w:rsid w:val="00F070B1"/>
    <w:rsid w:val="00F17FE4"/>
    <w:rsid w:val="00F22F5B"/>
    <w:rsid w:val="00F25F37"/>
    <w:rsid w:val="00F32F56"/>
    <w:rsid w:val="00F363CF"/>
    <w:rsid w:val="00F41343"/>
    <w:rsid w:val="00F46EB0"/>
    <w:rsid w:val="00F4729B"/>
    <w:rsid w:val="00F52350"/>
    <w:rsid w:val="00F56095"/>
    <w:rsid w:val="00F61A38"/>
    <w:rsid w:val="00F768DC"/>
    <w:rsid w:val="00F86C44"/>
    <w:rsid w:val="00F96B8F"/>
    <w:rsid w:val="00F97A56"/>
    <w:rsid w:val="00FA23F8"/>
    <w:rsid w:val="00FA40B2"/>
    <w:rsid w:val="00FA40C9"/>
    <w:rsid w:val="00FB71DA"/>
    <w:rsid w:val="00FC26FE"/>
    <w:rsid w:val="00FC2B86"/>
    <w:rsid w:val="00FC6EA3"/>
    <w:rsid w:val="00FE4B0C"/>
    <w:rsid w:val="00FE7F05"/>
    <w:rsid w:val="00FF22AA"/>
    <w:rsid w:val="00FF304E"/>
    <w:rsid w:val="00FF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19158EA8"/>
  <w15:docId w15:val="{4D535316-49C7-45A7-A15F-BEA7A2E72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0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46E65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2D71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BF5DF6"/>
    <w:pPr>
      <w:keepNext/>
      <w:outlineLvl w:val="6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link w:val="Heading7"/>
    <w:semiHidden/>
    <w:rsid w:val="00BF5DF6"/>
    <w:rPr>
      <w:rFonts w:ascii="Times New Roman" w:eastAsia="Times New Roman" w:hAnsi="Times New Roman" w:cs="Times New Roman"/>
      <w:b/>
      <w:bCs/>
      <w:szCs w:val="20"/>
    </w:rPr>
  </w:style>
  <w:style w:type="character" w:styleId="Hyperlink">
    <w:name w:val="Hyperlink"/>
    <w:unhideWhenUsed/>
    <w:rsid w:val="00BF5DF6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BF5DF6"/>
    <w:rPr>
      <w:sz w:val="22"/>
      <w:szCs w:val="24"/>
    </w:rPr>
  </w:style>
  <w:style w:type="character" w:customStyle="1" w:styleId="BodyTextChar">
    <w:name w:val="Body Text Char"/>
    <w:link w:val="BodyText"/>
    <w:rsid w:val="00BF5DF6"/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BF5DF6"/>
    <w:pPr>
      <w:ind w:left="720"/>
      <w:contextualSpacing/>
    </w:pPr>
  </w:style>
  <w:style w:type="paragraph" w:customStyle="1" w:styleId="Body">
    <w:name w:val="Body"/>
    <w:rsid w:val="00BF5DF6"/>
    <w:pPr>
      <w:spacing w:after="160" w:line="256" w:lineRule="auto"/>
    </w:pPr>
    <w:rPr>
      <w:rFonts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rsid w:val="00BF5DF6"/>
    <w:pPr>
      <w:numPr>
        <w:numId w:val="1"/>
      </w:numPr>
    </w:pPr>
  </w:style>
  <w:style w:type="numbering" w:customStyle="1" w:styleId="ImportedStyle2">
    <w:name w:val="Imported Style 2"/>
    <w:rsid w:val="00BF5DF6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9F731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F7312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F731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F7312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link w:val="Heading3"/>
    <w:uiPriority w:val="9"/>
    <w:rsid w:val="00BF2D71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2D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F2D71"/>
    <w:rPr>
      <w:rFonts w:ascii="Segoe UI" w:eastAsia="Times New Roman" w:hAnsi="Segoe UI" w:cs="Segoe UI"/>
      <w:sz w:val="18"/>
      <w:szCs w:val="18"/>
    </w:rPr>
  </w:style>
  <w:style w:type="character" w:customStyle="1" w:styleId="Mention1">
    <w:name w:val="Mention1"/>
    <w:uiPriority w:val="99"/>
    <w:semiHidden/>
    <w:unhideWhenUsed/>
    <w:rsid w:val="00B71486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484D6C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7753DF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645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5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1383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6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5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zoom.us/j/517612865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zoom.us/j/5176128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F4503D74F2CD4DB270359335953371" ma:contentTypeVersion="11" ma:contentTypeDescription="Create a new document." ma:contentTypeScope="" ma:versionID="e027cbc99b7f05ce1c9ca8a08c2ecb71">
  <xsd:schema xmlns:xsd="http://www.w3.org/2001/XMLSchema" xmlns:xs="http://www.w3.org/2001/XMLSchema" xmlns:p="http://schemas.microsoft.com/office/2006/metadata/properties" xmlns:ns3="f4fae3a3-d342-4ad5-acf4-cb77d484cdb3" xmlns:ns4="ed9bbafb-d4e8-4036-a8b2-c76b540bcf2e" targetNamespace="http://schemas.microsoft.com/office/2006/metadata/properties" ma:root="true" ma:fieldsID="4c805d2ca86ac6c9203dc5a8a743a902" ns3:_="" ns4:_="">
    <xsd:import namespace="f4fae3a3-d342-4ad5-acf4-cb77d484cdb3"/>
    <xsd:import namespace="ed9bbafb-d4e8-4036-a8b2-c76b540bcf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ae3a3-d342-4ad5-acf4-cb77d484c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bbafb-d4e8-4036-a8b2-c76b540bcf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95DE2-D5AB-4E31-A000-30BB1D1081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1A11E9-756A-4BAB-AA1D-60A53A4C1397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ed9bbafb-d4e8-4036-a8b2-c76b540bcf2e"/>
    <ds:schemaRef ds:uri="http://purl.org/dc/dcmitype/"/>
    <ds:schemaRef ds:uri="http://purl.org/dc/elements/1.1/"/>
    <ds:schemaRef ds:uri="http://schemas.microsoft.com/office/infopath/2007/PartnerControls"/>
    <ds:schemaRef ds:uri="f4fae3a3-d342-4ad5-acf4-cb77d484cdb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0443853-CC18-43E9-BAC9-DEAE644B3C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fae3a3-d342-4ad5-acf4-cb77d484cdb3"/>
    <ds:schemaRef ds:uri="ed9bbafb-d4e8-4036-a8b2-c76b540bcf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60DE00-43A5-4BB3-9DF6-F40DFEEDD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rard, Tammy T</dc:creator>
  <cp:keywords/>
  <dc:description/>
  <cp:lastModifiedBy>Remo, Merline</cp:lastModifiedBy>
  <cp:revision>2</cp:revision>
  <cp:lastPrinted>2018-01-22T17:56:00Z</cp:lastPrinted>
  <dcterms:created xsi:type="dcterms:W3CDTF">2020-10-06T00:43:00Z</dcterms:created>
  <dcterms:modified xsi:type="dcterms:W3CDTF">2020-10-06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F4503D74F2CD4DB270359335953371</vt:lpwstr>
  </property>
</Properties>
</file>